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507685940"/>
    <w:bookmarkStart w:id="1" w:name="_Toc462228889"/>
    <w:bookmarkStart w:id="2" w:name="_Toc463594530"/>
    <w:bookmarkStart w:id="3" w:name="_Toc78296323"/>
    <w:bookmarkStart w:id="4" w:name="_Toc78103038"/>
    <w:p w14:paraId="0C3F72B9" w14:textId="77777777" w:rsidR="001077B3" w:rsidRDefault="007F406F" w:rsidP="001077B3">
      <w:pPr>
        <w:rPr>
          <w:rFonts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FD6F10" wp14:editId="5CAC42FC">
                <wp:simplePos x="0" y="0"/>
                <wp:positionH relativeFrom="column">
                  <wp:posOffset>-218263</wp:posOffset>
                </wp:positionH>
                <wp:positionV relativeFrom="paragraph">
                  <wp:posOffset>-173074</wp:posOffset>
                </wp:positionV>
                <wp:extent cx="4448175" cy="617220"/>
                <wp:effectExtent l="0" t="0" r="0" b="2540"/>
                <wp:wrapNone/>
                <wp:docPr id="3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48175" cy="617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D3B2AC" w14:textId="09BD6E05" w:rsidR="001D7427" w:rsidRPr="00693118" w:rsidRDefault="008624CB" w:rsidP="001077B3">
                            <w:pPr>
                              <w:rPr>
                                <w:b/>
                                <w:color w:val="881635"/>
                                <w:sz w:val="36"/>
                                <w:szCs w:val="40"/>
                              </w:rPr>
                            </w:pPr>
                            <w:r w:rsidRPr="008624CB">
                              <w:rPr>
                                <w:b/>
                                <w:color w:val="881635"/>
                                <w:sz w:val="36"/>
                                <w:szCs w:val="40"/>
                              </w:rPr>
                              <w:t xml:space="preserve">Runbook - Webservice testing </w:t>
                            </w:r>
                            <w:proofErr w:type="spellStart"/>
                            <w:r w:rsidRPr="008624CB">
                              <w:rPr>
                                <w:b/>
                                <w:color w:val="881635"/>
                                <w:sz w:val="36"/>
                                <w:szCs w:val="40"/>
                              </w:rPr>
                              <w:t>GoRes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FD6F1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7.2pt;margin-top:-13.65pt;width:350.25pt;height:48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" filled="f" stroked="f">
                <v:textbox style="mso-fit-shape-to-text:t">
                  <w:txbxContent>
                    <w:p w14:paraId="18D3B2AC" w14:textId="09BD6E05" w:rsidR="001D7427" w:rsidRPr="00693118" w:rsidRDefault="008624CB" w:rsidP="001077B3">
                      <w:pPr>
                        <w:rPr>
                          <w:b/>
                          <w:color w:val="881635"/>
                          <w:sz w:val="36"/>
                          <w:szCs w:val="40"/>
                        </w:rPr>
                      </w:pPr>
                      <w:r w:rsidRPr="008624CB">
                        <w:rPr>
                          <w:b/>
                          <w:color w:val="881635"/>
                          <w:sz w:val="36"/>
                          <w:szCs w:val="40"/>
                        </w:rPr>
                        <w:t xml:space="preserve">Runbook - Webservice testing </w:t>
                      </w:r>
                      <w:proofErr w:type="spellStart"/>
                      <w:r w:rsidRPr="008624CB">
                        <w:rPr>
                          <w:b/>
                          <w:color w:val="881635"/>
                          <w:sz w:val="36"/>
                          <w:szCs w:val="40"/>
                        </w:rPr>
                        <w:t>GoRes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1077B3" w:rsidRPr="002C2CDE">
        <w:rPr>
          <w:noProof/>
          <w:szCs w:val="20"/>
        </w:rPr>
        <w:drawing>
          <wp:anchor distT="0" distB="0" distL="114300" distR="114300" simplePos="0" relativeHeight="251657216" behindDoc="1" locked="0" layoutInCell="1" allowOverlap="1" wp14:anchorId="49D663E4" wp14:editId="57929F54">
            <wp:simplePos x="0" y="0"/>
            <wp:positionH relativeFrom="margin">
              <wp:align>center</wp:align>
            </wp:positionH>
            <wp:positionV relativeFrom="page">
              <wp:posOffset>250190</wp:posOffset>
            </wp:positionV>
            <wp:extent cx="7465739" cy="9670694"/>
            <wp:effectExtent l="0" t="0" r="1905" b="6985"/>
            <wp:wrapNone/>
            <wp:docPr id="2" name="Picture 2" descr="new masthead w bus units final_Page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ew masthead w bus units final_Page_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5739" cy="9670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20CA64" w14:textId="77777777" w:rsidR="001077B3" w:rsidRPr="00D222D8" w:rsidRDefault="001077B3" w:rsidP="001077B3">
      <w:pPr>
        <w:rPr>
          <w:rFonts w:cs="Arial"/>
        </w:rPr>
      </w:pPr>
    </w:p>
    <w:p w14:paraId="7A015E74" w14:textId="77777777" w:rsidR="001077B3" w:rsidRPr="00D222D8" w:rsidRDefault="001077B3" w:rsidP="001077B3"/>
    <w:p w14:paraId="2191795C" w14:textId="77777777" w:rsidR="001077B3" w:rsidRPr="00D222D8" w:rsidRDefault="001077B3" w:rsidP="001077B3"/>
    <w:bookmarkEnd w:id="4" w:displacedByCustomXml="next"/>
    <w:bookmarkEnd w:id="3" w:displacedByCustomXml="next"/>
    <w:bookmarkEnd w:id="2" w:displacedByCustomXml="next"/>
    <w:bookmarkEnd w:id="1" w:displacedByCustomXml="next"/>
    <w:sdt>
      <w:sdtPr>
        <w:rPr>
          <w:rFonts w:ascii="Arial" w:eastAsia="Times New Roman" w:hAnsi="Arial" w:cs="Times New Roman"/>
          <w:b w:val="0"/>
          <w:bCs w:val="0"/>
          <w:color w:val="auto"/>
          <w:sz w:val="20"/>
          <w:szCs w:val="24"/>
          <w:lang w:eastAsia="en-US"/>
        </w:rPr>
        <w:id w:val="10270724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D69B7B4" w14:textId="20B9053E" w:rsidR="001077B3" w:rsidRPr="002C2CDE" w:rsidRDefault="001077B3" w:rsidP="001077B3">
          <w:pPr>
            <w:pStyle w:val="TOCHeading"/>
            <w:rPr>
              <w:rFonts w:ascii="Arial" w:hAnsi="Arial" w:cs="Arial"/>
              <w:sz w:val="24"/>
              <w:szCs w:val="24"/>
            </w:rPr>
          </w:pPr>
          <w:r w:rsidRPr="002C2CDE">
            <w:rPr>
              <w:rFonts w:ascii="Arial" w:hAnsi="Arial" w:cs="Arial"/>
              <w:sz w:val="24"/>
              <w:szCs w:val="24"/>
            </w:rPr>
            <w:t>Contents</w:t>
          </w:r>
        </w:p>
        <w:p w14:paraId="5F1A9D8D" w14:textId="30D8CA98" w:rsidR="009C45DE" w:rsidRDefault="001077B3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r w:rsidRPr="002C2CDE">
            <w:rPr>
              <w:sz w:val="24"/>
              <w:szCs w:val="24"/>
            </w:rPr>
            <w:fldChar w:fldCharType="begin"/>
          </w:r>
          <w:r w:rsidRPr="002C2CDE">
            <w:rPr>
              <w:sz w:val="24"/>
              <w:szCs w:val="24"/>
            </w:rPr>
            <w:instrText xml:space="preserve"> TOC \o "1-3" \h \z \u </w:instrText>
          </w:r>
          <w:r w:rsidRPr="002C2CDE">
            <w:rPr>
              <w:sz w:val="24"/>
              <w:szCs w:val="24"/>
            </w:rPr>
            <w:fldChar w:fldCharType="separate"/>
          </w:r>
          <w:hyperlink w:anchor="_Toc17394979" w:history="1">
            <w:r w:rsidR="009C45DE" w:rsidRPr="00C11C93">
              <w:rPr>
                <w:rStyle w:val="Hyperlink"/>
              </w:rPr>
              <w:t>1.0</w:t>
            </w:r>
            <w:r w:rsidR="009C45DE"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="009C45DE" w:rsidRPr="00C11C93">
              <w:rPr>
                <w:rStyle w:val="Hyperlink"/>
              </w:rPr>
              <w:t>About this Guide</w:t>
            </w:r>
            <w:r w:rsidR="009C45DE">
              <w:rPr>
                <w:webHidden/>
              </w:rPr>
              <w:tab/>
            </w:r>
            <w:r w:rsidR="009C45DE">
              <w:rPr>
                <w:webHidden/>
              </w:rPr>
              <w:fldChar w:fldCharType="begin"/>
            </w:r>
            <w:r w:rsidR="009C45DE">
              <w:rPr>
                <w:webHidden/>
              </w:rPr>
              <w:instrText xml:space="preserve"> PAGEREF _Toc17394979 \h </w:instrText>
            </w:r>
            <w:r w:rsidR="009C45DE">
              <w:rPr>
                <w:webHidden/>
              </w:rPr>
            </w:r>
            <w:r w:rsidR="009C45DE">
              <w:rPr>
                <w:webHidden/>
              </w:rPr>
              <w:fldChar w:fldCharType="separate"/>
            </w:r>
            <w:r w:rsidR="009C45DE">
              <w:rPr>
                <w:webHidden/>
              </w:rPr>
              <w:t>2</w:t>
            </w:r>
            <w:r w:rsidR="009C45DE">
              <w:rPr>
                <w:webHidden/>
              </w:rPr>
              <w:fldChar w:fldCharType="end"/>
            </w:r>
          </w:hyperlink>
        </w:p>
        <w:p w14:paraId="1B1B08B6" w14:textId="502F7D75" w:rsidR="009C45DE" w:rsidRDefault="00974ACD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hyperlink w:anchor="_Toc17394980" w:history="1">
            <w:r w:rsidR="009C45DE" w:rsidRPr="00C11C93">
              <w:rPr>
                <w:rStyle w:val="Hyperlink"/>
              </w:rPr>
              <w:t>2.0</w:t>
            </w:r>
            <w:r w:rsidR="009C45DE"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="009C45DE" w:rsidRPr="00C11C93">
              <w:rPr>
                <w:rStyle w:val="Hyperlink"/>
              </w:rPr>
              <w:t>Pre-requisite</w:t>
            </w:r>
            <w:r w:rsidR="009C45DE">
              <w:rPr>
                <w:webHidden/>
              </w:rPr>
              <w:tab/>
            </w:r>
            <w:r w:rsidR="009C45DE">
              <w:rPr>
                <w:webHidden/>
              </w:rPr>
              <w:fldChar w:fldCharType="begin"/>
            </w:r>
            <w:r w:rsidR="009C45DE">
              <w:rPr>
                <w:webHidden/>
              </w:rPr>
              <w:instrText xml:space="preserve"> PAGEREF _Toc17394980 \h </w:instrText>
            </w:r>
            <w:r w:rsidR="009C45DE">
              <w:rPr>
                <w:webHidden/>
              </w:rPr>
            </w:r>
            <w:r w:rsidR="009C45DE">
              <w:rPr>
                <w:webHidden/>
              </w:rPr>
              <w:fldChar w:fldCharType="separate"/>
            </w:r>
            <w:r w:rsidR="009C45DE">
              <w:rPr>
                <w:webHidden/>
              </w:rPr>
              <w:t>2</w:t>
            </w:r>
            <w:r w:rsidR="009C45DE">
              <w:rPr>
                <w:webHidden/>
              </w:rPr>
              <w:fldChar w:fldCharType="end"/>
            </w:r>
          </w:hyperlink>
        </w:p>
        <w:p w14:paraId="7729E377" w14:textId="2BF35C11" w:rsidR="009C45DE" w:rsidRDefault="00974ACD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hyperlink w:anchor="_Toc17394981" w:history="1">
            <w:r w:rsidR="009C45DE" w:rsidRPr="00C11C93">
              <w:rPr>
                <w:rStyle w:val="Hyperlink"/>
              </w:rPr>
              <w:t>3.0</w:t>
            </w:r>
            <w:r w:rsidR="009C45DE"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="009C45DE" w:rsidRPr="00C11C93">
              <w:rPr>
                <w:rStyle w:val="Hyperlink"/>
              </w:rPr>
              <w:t>Required Files/Folders</w:t>
            </w:r>
            <w:r w:rsidR="009C45DE">
              <w:rPr>
                <w:webHidden/>
              </w:rPr>
              <w:tab/>
            </w:r>
            <w:r w:rsidR="009C45DE">
              <w:rPr>
                <w:webHidden/>
              </w:rPr>
              <w:fldChar w:fldCharType="begin"/>
            </w:r>
            <w:r w:rsidR="009C45DE">
              <w:rPr>
                <w:webHidden/>
              </w:rPr>
              <w:instrText xml:space="preserve"> PAGEREF _Toc17394981 \h </w:instrText>
            </w:r>
            <w:r w:rsidR="009C45DE">
              <w:rPr>
                <w:webHidden/>
              </w:rPr>
            </w:r>
            <w:r w:rsidR="009C45DE">
              <w:rPr>
                <w:webHidden/>
              </w:rPr>
              <w:fldChar w:fldCharType="separate"/>
            </w:r>
            <w:r w:rsidR="009C45DE">
              <w:rPr>
                <w:webHidden/>
              </w:rPr>
              <w:t>2</w:t>
            </w:r>
            <w:r w:rsidR="009C45DE">
              <w:rPr>
                <w:webHidden/>
              </w:rPr>
              <w:fldChar w:fldCharType="end"/>
            </w:r>
          </w:hyperlink>
        </w:p>
        <w:p w14:paraId="1D0832A9" w14:textId="3073841D" w:rsidR="009C45DE" w:rsidRDefault="00974ACD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hyperlink w:anchor="_Toc17394982" w:history="1">
            <w:r w:rsidR="009C45DE" w:rsidRPr="00C11C93">
              <w:rPr>
                <w:rStyle w:val="Hyperlink"/>
              </w:rPr>
              <w:t>4.0</w:t>
            </w:r>
            <w:r w:rsidR="009C45DE"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="009C45DE" w:rsidRPr="00C11C93">
              <w:rPr>
                <w:rStyle w:val="Hyperlink"/>
              </w:rPr>
              <w:t>Data table configuration</w:t>
            </w:r>
            <w:r w:rsidR="009C45DE">
              <w:rPr>
                <w:webHidden/>
              </w:rPr>
              <w:tab/>
            </w:r>
            <w:r w:rsidR="009C45DE">
              <w:rPr>
                <w:webHidden/>
              </w:rPr>
              <w:fldChar w:fldCharType="begin"/>
            </w:r>
            <w:r w:rsidR="009C45DE">
              <w:rPr>
                <w:webHidden/>
              </w:rPr>
              <w:instrText xml:space="preserve"> PAGEREF _Toc17394982 \h </w:instrText>
            </w:r>
            <w:r w:rsidR="009C45DE">
              <w:rPr>
                <w:webHidden/>
              </w:rPr>
            </w:r>
            <w:r w:rsidR="009C45DE">
              <w:rPr>
                <w:webHidden/>
              </w:rPr>
              <w:fldChar w:fldCharType="separate"/>
            </w:r>
            <w:r w:rsidR="009C45DE">
              <w:rPr>
                <w:webHidden/>
              </w:rPr>
              <w:t>3</w:t>
            </w:r>
            <w:r w:rsidR="009C45DE">
              <w:rPr>
                <w:webHidden/>
              </w:rPr>
              <w:fldChar w:fldCharType="end"/>
            </w:r>
          </w:hyperlink>
        </w:p>
        <w:p w14:paraId="5E8C3C8F" w14:textId="58CBFD49" w:rsidR="009C45DE" w:rsidRDefault="00974ACD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hyperlink w:anchor="_Toc17394983" w:history="1">
            <w:r w:rsidR="009C45DE" w:rsidRPr="00C11C93">
              <w:rPr>
                <w:rStyle w:val="Hyperlink"/>
              </w:rPr>
              <w:t>5.0</w:t>
            </w:r>
            <w:r w:rsidR="009C45DE"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="009C45DE" w:rsidRPr="00C11C93">
              <w:rPr>
                <w:rStyle w:val="Hyperlink"/>
              </w:rPr>
              <w:t>Test case creation</w:t>
            </w:r>
            <w:r w:rsidR="009C45DE">
              <w:rPr>
                <w:webHidden/>
              </w:rPr>
              <w:tab/>
            </w:r>
            <w:r w:rsidR="009C45DE">
              <w:rPr>
                <w:webHidden/>
              </w:rPr>
              <w:fldChar w:fldCharType="begin"/>
            </w:r>
            <w:r w:rsidR="009C45DE">
              <w:rPr>
                <w:webHidden/>
              </w:rPr>
              <w:instrText xml:space="preserve"> PAGEREF _Toc17394983 \h </w:instrText>
            </w:r>
            <w:r w:rsidR="009C45DE">
              <w:rPr>
                <w:webHidden/>
              </w:rPr>
            </w:r>
            <w:r w:rsidR="009C45DE">
              <w:rPr>
                <w:webHidden/>
              </w:rPr>
              <w:fldChar w:fldCharType="separate"/>
            </w:r>
            <w:r w:rsidR="009C45DE">
              <w:rPr>
                <w:webHidden/>
              </w:rPr>
              <w:t>3</w:t>
            </w:r>
            <w:r w:rsidR="009C45DE">
              <w:rPr>
                <w:webHidden/>
              </w:rPr>
              <w:fldChar w:fldCharType="end"/>
            </w:r>
          </w:hyperlink>
        </w:p>
        <w:p w14:paraId="44FC1882" w14:textId="78D27F80" w:rsidR="009C45DE" w:rsidRDefault="00974ACD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hyperlink w:anchor="_Toc17394984" w:history="1">
            <w:r w:rsidR="009C45DE" w:rsidRPr="00C11C93">
              <w:rPr>
                <w:rStyle w:val="Hyperlink"/>
              </w:rPr>
              <w:t>6.0</w:t>
            </w:r>
            <w:r w:rsidR="009C45DE"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="009C45DE" w:rsidRPr="00C11C93">
              <w:rPr>
                <w:rStyle w:val="Hyperlink"/>
              </w:rPr>
              <w:t>Test case execution</w:t>
            </w:r>
            <w:r w:rsidR="009C45DE">
              <w:rPr>
                <w:webHidden/>
              </w:rPr>
              <w:tab/>
            </w:r>
            <w:r w:rsidR="009C45DE">
              <w:rPr>
                <w:webHidden/>
              </w:rPr>
              <w:fldChar w:fldCharType="begin"/>
            </w:r>
            <w:r w:rsidR="009C45DE">
              <w:rPr>
                <w:webHidden/>
              </w:rPr>
              <w:instrText xml:space="preserve"> PAGEREF _Toc17394984 \h </w:instrText>
            </w:r>
            <w:r w:rsidR="009C45DE">
              <w:rPr>
                <w:webHidden/>
              </w:rPr>
            </w:r>
            <w:r w:rsidR="009C45DE">
              <w:rPr>
                <w:webHidden/>
              </w:rPr>
              <w:fldChar w:fldCharType="separate"/>
            </w:r>
            <w:r w:rsidR="009C45DE">
              <w:rPr>
                <w:webHidden/>
              </w:rPr>
              <w:t>4</w:t>
            </w:r>
            <w:r w:rsidR="009C45DE">
              <w:rPr>
                <w:webHidden/>
              </w:rPr>
              <w:fldChar w:fldCharType="end"/>
            </w:r>
          </w:hyperlink>
        </w:p>
        <w:p w14:paraId="164515E9" w14:textId="631F6D6A" w:rsidR="009C45DE" w:rsidRDefault="00974ACD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hyperlink w:anchor="_Toc17394985" w:history="1">
            <w:r w:rsidR="009C45DE" w:rsidRPr="00C11C93">
              <w:rPr>
                <w:rStyle w:val="Hyperlink"/>
              </w:rPr>
              <w:t>7.0</w:t>
            </w:r>
            <w:r w:rsidR="009C45DE"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="009C45DE" w:rsidRPr="00C11C93">
              <w:rPr>
                <w:rStyle w:val="Hyperlink"/>
              </w:rPr>
              <w:t>Execution report</w:t>
            </w:r>
            <w:r w:rsidR="009C45DE">
              <w:rPr>
                <w:webHidden/>
              </w:rPr>
              <w:tab/>
            </w:r>
            <w:r w:rsidR="009C45DE">
              <w:rPr>
                <w:webHidden/>
              </w:rPr>
              <w:fldChar w:fldCharType="begin"/>
            </w:r>
            <w:r w:rsidR="009C45DE">
              <w:rPr>
                <w:webHidden/>
              </w:rPr>
              <w:instrText xml:space="preserve"> PAGEREF _Toc17394985 \h </w:instrText>
            </w:r>
            <w:r w:rsidR="009C45DE">
              <w:rPr>
                <w:webHidden/>
              </w:rPr>
            </w:r>
            <w:r w:rsidR="009C45DE">
              <w:rPr>
                <w:webHidden/>
              </w:rPr>
              <w:fldChar w:fldCharType="separate"/>
            </w:r>
            <w:r w:rsidR="009C45DE">
              <w:rPr>
                <w:webHidden/>
              </w:rPr>
              <w:t>5</w:t>
            </w:r>
            <w:r w:rsidR="009C45DE">
              <w:rPr>
                <w:webHidden/>
              </w:rPr>
              <w:fldChar w:fldCharType="end"/>
            </w:r>
          </w:hyperlink>
        </w:p>
        <w:p w14:paraId="3A999205" w14:textId="051A5AD0" w:rsidR="0066436D" w:rsidRDefault="001077B3" w:rsidP="005B2949">
          <w:pPr>
            <w:rPr>
              <w:noProof/>
            </w:rPr>
          </w:pPr>
          <w:r w:rsidRPr="002C2CDE">
            <w:rPr>
              <w:b/>
              <w:bCs/>
              <w:noProof/>
              <w:sz w:val="24"/>
            </w:rPr>
            <w:fldChar w:fldCharType="end"/>
          </w:r>
        </w:p>
      </w:sdtContent>
    </w:sdt>
    <w:bookmarkEnd w:id="0" w:displacedByCustomXml="prev"/>
    <w:bookmarkStart w:id="5" w:name="_Toc106454855" w:displacedByCustomXml="prev"/>
    <w:bookmarkStart w:id="6" w:name="_Toc245300394" w:displacedByCustomXml="prev"/>
    <w:bookmarkStart w:id="7" w:name="_Toc442682301" w:displacedByCustomXml="prev"/>
    <w:bookmarkStart w:id="8" w:name="_Toc505170096" w:displacedByCustomXml="prev"/>
    <w:bookmarkStart w:id="9" w:name="_Toc505170126" w:displacedByCustomXml="prev"/>
    <w:bookmarkStart w:id="10" w:name="_Toc514853587" w:displacedByCustomXml="prev"/>
    <w:bookmarkStart w:id="11" w:name="_Toc525646954" w:displacedByCustomXml="prev"/>
    <w:bookmarkStart w:id="12" w:name="_Toc525647040" w:displacedByCustomXml="prev"/>
    <w:bookmarkStart w:id="13" w:name="_Toc525647245" w:displacedByCustomXml="prev"/>
    <w:bookmarkStart w:id="14" w:name="_Toc525647812" w:displacedByCustomXml="prev"/>
    <w:p w14:paraId="3345062A" w14:textId="77777777" w:rsidR="0066436D" w:rsidRDefault="0066436D">
      <w:pPr>
        <w:spacing w:after="200" w:line="276" w:lineRule="auto"/>
        <w:rPr>
          <w:noProof/>
        </w:rPr>
      </w:pPr>
      <w:r>
        <w:rPr>
          <w:noProof/>
        </w:rPr>
        <w:br w:type="page"/>
      </w:r>
    </w:p>
    <w:p w14:paraId="2BDFA719" w14:textId="57997FF7" w:rsidR="00C652ED" w:rsidRPr="00ED3AF5" w:rsidRDefault="00C652ED" w:rsidP="00ED3AF5">
      <w:pPr>
        <w:pStyle w:val="Heading1"/>
      </w:pPr>
      <w:bookmarkStart w:id="15" w:name="_Toc17394979"/>
      <w:r w:rsidRPr="00ED3AF5">
        <w:lastRenderedPageBreak/>
        <w:t>About this Guide</w:t>
      </w:r>
      <w:bookmarkEnd w:id="14"/>
      <w:bookmarkEnd w:id="13"/>
      <w:bookmarkEnd w:id="12"/>
      <w:bookmarkEnd w:id="11"/>
      <w:bookmarkEnd w:id="10"/>
      <w:bookmarkEnd w:id="9"/>
      <w:bookmarkEnd w:id="8"/>
      <w:bookmarkEnd w:id="7"/>
      <w:bookmarkEnd w:id="6"/>
      <w:bookmarkEnd w:id="5"/>
      <w:bookmarkEnd w:id="15"/>
    </w:p>
    <w:p w14:paraId="3E1A3EC0" w14:textId="1B15DB65" w:rsidR="00C652ED" w:rsidRPr="00C652ED" w:rsidRDefault="00C652ED" w:rsidP="00C652ED">
      <w:pPr>
        <w:widowControl w:val="0"/>
        <w:spacing w:before="26" w:after="240" w:line="240" w:lineRule="atLeast"/>
        <w:ind w:left="360" w:right="115"/>
        <w:jc w:val="both"/>
        <w:rPr>
          <w:rFonts w:cs="Arial"/>
          <w:b/>
          <w:iCs/>
          <w:szCs w:val="20"/>
        </w:rPr>
      </w:pPr>
      <w:bookmarkStart w:id="16" w:name="_Toc135238375"/>
      <w:bookmarkStart w:id="17" w:name="_Toc136762621"/>
      <w:bookmarkStart w:id="18" w:name="_Toc514853588"/>
      <w:bookmarkEnd w:id="16"/>
      <w:bookmarkEnd w:id="17"/>
      <w:r w:rsidRPr="00C652ED">
        <w:rPr>
          <w:rFonts w:cs="Arial"/>
          <w:szCs w:val="20"/>
        </w:rPr>
        <w:t xml:space="preserve">This document illustrates the </w:t>
      </w:r>
      <w:r w:rsidR="00E74AE3">
        <w:rPr>
          <w:rFonts w:cs="Arial"/>
          <w:szCs w:val="20"/>
        </w:rPr>
        <w:t xml:space="preserve">utilizing </w:t>
      </w:r>
      <w:r w:rsidRPr="00C652ED">
        <w:rPr>
          <w:rFonts w:cs="Arial"/>
          <w:szCs w:val="20"/>
        </w:rPr>
        <w:t xml:space="preserve">the </w:t>
      </w:r>
      <w:r w:rsidR="00482C32">
        <w:rPr>
          <w:rFonts w:cs="Arial"/>
          <w:szCs w:val="20"/>
        </w:rPr>
        <w:t>web services</w:t>
      </w:r>
      <w:r w:rsidR="0079074D">
        <w:rPr>
          <w:rFonts w:cs="Arial"/>
          <w:szCs w:val="20"/>
        </w:rPr>
        <w:t xml:space="preserve"> </w:t>
      </w:r>
      <w:r w:rsidR="00E74AE3">
        <w:rPr>
          <w:rFonts w:cs="Arial"/>
          <w:szCs w:val="20"/>
        </w:rPr>
        <w:t>automation</w:t>
      </w:r>
      <w:r w:rsidRPr="00C652ED">
        <w:rPr>
          <w:rFonts w:cs="Arial"/>
          <w:szCs w:val="20"/>
        </w:rPr>
        <w:t xml:space="preserve"> </w:t>
      </w:r>
      <w:r w:rsidR="0079074D">
        <w:rPr>
          <w:rFonts w:cs="Arial"/>
          <w:szCs w:val="20"/>
        </w:rPr>
        <w:t>framework</w:t>
      </w:r>
      <w:r w:rsidRPr="00C652ED">
        <w:rPr>
          <w:rFonts w:cs="Arial"/>
          <w:szCs w:val="20"/>
        </w:rPr>
        <w:t xml:space="preserve"> which has </w:t>
      </w:r>
      <w:r w:rsidRPr="00C652ED">
        <w:rPr>
          <w:rFonts w:cs="Arial"/>
          <w:noProof/>
          <w:szCs w:val="20"/>
        </w:rPr>
        <w:t xml:space="preserve">been </w:t>
      </w:r>
      <w:r w:rsidR="00482C32">
        <w:rPr>
          <w:rFonts w:cs="Arial"/>
          <w:noProof/>
          <w:szCs w:val="20"/>
        </w:rPr>
        <w:t>integrated with TestNG</w:t>
      </w:r>
      <w:r w:rsidRPr="00C652ED">
        <w:rPr>
          <w:rFonts w:cs="Arial"/>
          <w:szCs w:val="20"/>
        </w:rPr>
        <w:t>.</w:t>
      </w:r>
    </w:p>
    <w:p w14:paraId="76211D2C" w14:textId="77DF8EC6" w:rsidR="00D85BC5" w:rsidRPr="00ED3AF5" w:rsidRDefault="00AE1592" w:rsidP="00113C69">
      <w:pPr>
        <w:pStyle w:val="Heading1"/>
      </w:pPr>
      <w:bookmarkStart w:id="19" w:name="_Toc17394980"/>
      <w:bookmarkEnd w:id="18"/>
      <w:r w:rsidRPr="00ED3AF5">
        <w:t>Pre-requisite</w:t>
      </w:r>
      <w:bookmarkEnd w:id="19"/>
    </w:p>
    <w:p w14:paraId="059504E1" w14:textId="2DE4FF77" w:rsidR="00AE1592" w:rsidRDefault="00AE1592" w:rsidP="00A461FE">
      <w:pPr>
        <w:pStyle w:val="ListParagraph"/>
        <w:widowControl w:val="0"/>
        <w:numPr>
          <w:ilvl w:val="0"/>
          <w:numId w:val="39"/>
        </w:numPr>
        <w:ind w:right="115"/>
        <w:rPr>
          <w:szCs w:val="20"/>
        </w:rPr>
      </w:pPr>
      <w:r w:rsidRPr="00A461FE">
        <w:rPr>
          <w:szCs w:val="20"/>
        </w:rPr>
        <w:t xml:space="preserve">Need to install </w:t>
      </w:r>
      <w:r w:rsidR="00A461FE">
        <w:rPr>
          <w:szCs w:val="20"/>
        </w:rPr>
        <w:t>have eclipse with TestNG and Maven installed.</w:t>
      </w:r>
    </w:p>
    <w:p w14:paraId="4529415C" w14:textId="74E06243" w:rsidR="004D6A49" w:rsidRDefault="004D6A49" w:rsidP="00A461FE">
      <w:pPr>
        <w:pStyle w:val="ListParagraph"/>
        <w:widowControl w:val="0"/>
        <w:numPr>
          <w:ilvl w:val="0"/>
          <w:numId w:val="39"/>
        </w:numPr>
        <w:ind w:right="115"/>
        <w:rPr>
          <w:szCs w:val="20"/>
        </w:rPr>
      </w:pPr>
      <w:r>
        <w:rPr>
          <w:szCs w:val="20"/>
        </w:rPr>
        <w:t>Imported as Maven project.</w:t>
      </w:r>
    </w:p>
    <w:p w14:paraId="5F26AD75" w14:textId="3CD3CCC1" w:rsidR="00C9245E" w:rsidRPr="00A461FE" w:rsidRDefault="00C9245E" w:rsidP="00A461FE">
      <w:pPr>
        <w:pStyle w:val="ListParagraph"/>
        <w:widowControl w:val="0"/>
        <w:numPr>
          <w:ilvl w:val="0"/>
          <w:numId w:val="39"/>
        </w:numPr>
        <w:ind w:right="115"/>
        <w:rPr>
          <w:szCs w:val="20"/>
        </w:rPr>
      </w:pPr>
      <w:r>
        <w:rPr>
          <w:szCs w:val="20"/>
        </w:rPr>
        <w:t xml:space="preserve">Maven POM.xml should have required dependencies like </w:t>
      </w:r>
      <w:r w:rsidR="001F5300">
        <w:rPr>
          <w:szCs w:val="20"/>
        </w:rPr>
        <w:t>TestNG</w:t>
      </w:r>
      <w:r>
        <w:rPr>
          <w:szCs w:val="20"/>
        </w:rPr>
        <w:t>, extent report and apache POI.</w:t>
      </w:r>
    </w:p>
    <w:p w14:paraId="5BD6E58C" w14:textId="77777777" w:rsidR="00113C69" w:rsidRDefault="00113C69" w:rsidP="007F30AF">
      <w:pPr>
        <w:widowControl w:val="0"/>
        <w:ind w:left="720" w:right="115"/>
        <w:rPr>
          <w:szCs w:val="20"/>
        </w:rPr>
      </w:pPr>
    </w:p>
    <w:p w14:paraId="36F017B7" w14:textId="4A29325E" w:rsidR="00DC6635" w:rsidRPr="00ED3AF5" w:rsidRDefault="00DC6635" w:rsidP="00113C69">
      <w:pPr>
        <w:pStyle w:val="Heading1"/>
      </w:pPr>
      <w:bookmarkStart w:id="20" w:name="_Toc17394981"/>
      <w:r w:rsidRPr="00ED3AF5">
        <w:t>Required Files/Folders</w:t>
      </w:r>
      <w:bookmarkEnd w:id="20"/>
    </w:p>
    <w:p w14:paraId="37EFAB58" w14:textId="008D27FD" w:rsidR="00CA007B" w:rsidRDefault="00CA007B" w:rsidP="00DC6635">
      <w:pPr>
        <w:widowControl w:val="0"/>
        <w:ind w:left="720" w:right="115"/>
        <w:rPr>
          <w:szCs w:val="20"/>
        </w:rPr>
      </w:pPr>
    </w:p>
    <w:p w14:paraId="629803F9" w14:textId="7BF026D4" w:rsidR="00C11D50" w:rsidRDefault="0064054E" w:rsidP="00A85D9B">
      <w:pPr>
        <w:widowControl w:val="0"/>
        <w:ind w:right="115" w:firstLine="720"/>
        <w:rPr>
          <w:szCs w:val="20"/>
        </w:rPr>
      </w:pPr>
      <w:r>
        <w:rPr>
          <w:szCs w:val="20"/>
        </w:rPr>
        <w:t>Folder and files should be available as shown below.</w:t>
      </w:r>
    </w:p>
    <w:p w14:paraId="470E7FE3" w14:textId="729230E3" w:rsidR="0064054E" w:rsidRDefault="0064054E" w:rsidP="00A85D9B">
      <w:pPr>
        <w:widowControl w:val="0"/>
        <w:ind w:right="115" w:firstLine="720"/>
        <w:rPr>
          <w:szCs w:val="20"/>
        </w:rPr>
      </w:pPr>
    </w:p>
    <w:p w14:paraId="6D6A63E1" w14:textId="0634C224" w:rsidR="00684C57" w:rsidRDefault="00684C57" w:rsidP="00A85D9B">
      <w:pPr>
        <w:widowControl w:val="0"/>
        <w:ind w:right="115" w:firstLine="720"/>
        <w:rPr>
          <w:szCs w:val="20"/>
        </w:rPr>
      </w:pPr>
      <w:r>
        <w:rPr>
          <w:noProof/>
        </w:rPr>
        <w:drawing>
          <wp:inline distT="0" distB="0" distL="0" distR="0" wp14:anchorId="49BCC655" wp14:editId="6A117C79">
            <wp:extent cx="2771429" cy="45619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71429" cy="45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8A151" w14:textId="332169C8" w:rsidR="001857A8" w:rsidRDefault="001857A8" w:rsidP="00A85D9B">
      <w:pPr>
        <w:widowControl w:val="0"/>
        <w:ind w:right="115" w:firstLine="720"/>
        <w:rPr>
          <w:szCs w:val="20"/>
        </w:rPr>
      </w:pPr>
    </w:p>
    <w:p w14:paraId="23E3F0D4" w14:textId="0FCD312E" w:rsidR="001857A8" w:rsidRDefault="001857A8" w:rsidP="00A85D9B">
      <w:pPr>
        <w:widowControl w:val="0"/>
        <w:ind w:right="115" w:firstLine="720"/>
        <w:rPr>
          <w:szCs w:val="20"/>
        </w:rPr>
      </w:pPr>
    </w:p>
    <w:p w14:paraId="4DE4609E" w14:textId="4D5B5BFF" w:rsidR="00FF7345" w:rsidRDefault="00FF7345" w:rsidP="00A85D9B">
      <w:pPr>
        <w:widowControl w:val="0"/>
        <w:ind w:right="115" w:firstLine="720"/>
        <w:rPr>
          <w:szCs w:val="20"/>
        </w:rPr>
      </w:pPr>
    </w:p>
    <w:p w14:paraId="44E5343B" w14:textId="2811992C" w:rsidR="00FF7345" w:rsidRDefault="00FF7345" w:rsidP="00A85D9B">
      <w:pPr>
        <w:widowControl w:val="0"/>
        <w:ind w:right="115" w:firstLine="720"/>
        <w:rPr>
          <w:szCs w:val="20"/>
        </w:rPr>
      </w:pPr>
    </w:p>
    <w:p w14:paraId="462DE960" w14:textId="6A5EF126" w:rsidR="00FF7345" w:rsidRDefault="00FF7345" w:rsidP="00A85D9B">
      <w:pPr>
        <w:widowControl w:val="0"/>
        <w:ind w:right="115" w:firstLine="720"/>
        <w:rPr>
          <w:szCs w:val="20"/>
        </w:rPr>
      </w:pPr>
    </w:p>
    <w:p w14:paraId="57562083" w14:textId="77777777" w:rsidR="00FF7345" w:rsidRDefault="00FF7345" w:rsidP="00A85D9B">
      <w:pPr>
        <w:widowControl w:val="0"/>
        <w:ind w:right="115" w:firstLine="720"/>
        <w:rPr>
          <w:szCs w:val="20"/>
        </w:rPr>
      </w:pPr>
    </w:p>
    <w:p w14:paraId="065CEB10" w14:textId="03EC001E" w:rsidR="00FF7345" w:rsidRPr="00ED3AF5" w:rsidRDefault="00FF7345" w:rsidP="00FF7345">
      <w:pPr>
        <w:pStyle w:val="Heading1"/>
      </w:pPr>
      <w:bookmarkStart w:id="21" w:name="_Toc17394982"/>
      <w:r>
        <w:lastRenderedPageBreak/>
        <w:t>Data table configuration</w:t>
      </w:r>
      <w:bookmarkEnd w:id="21"/>
    </w:p>
    <w:p w14:paraId="49CF40FC" w14:textId="4C15F22C" w:rsidR="00C11D50" w:rsidRDefault="005B4F69" w:rsidP="00A85D9B">
      <w:pPr>
        <w:widowControl w:val="0"/>
        <w:ind w:right="115" w:firstLine="720"/>
        <w:rPr>
          <w:szCs w:val="20"/>
        </w:rPr>
      </w:pPr>
      <w:r>
        <w:rPr>
          <w:szCs w:val="20"/>
        </w:rPr>
        <w:t>Data table should be filled as shown below.</w:t>
      </w:r>
    </w:p>
    <w:p w14:paraId="2DBCB1BB" w14:textId="63EA8465" w:rsidR="005B4F69" w:rsidRDefault="005B4F69" w:rsidP="005B4F69">
      <w:pPr>
        <w:pStyle w:val="ListParagraph"/>
        <w:widowControl w:val="0"/>
        <w:numPr>
          <w:ilvl w:val="0"/>
          <w:numId w:val="39"/>
        </w:numPr>
        <w:ind w:right="115"/>
        <w:rPr>
          <w:szCs w:val="20"/>
        </w:rPr>
      </w:pPr>
      <w:r>
        <w:rPr>
          <w:szCs w:val="20"/>
        </w:rPr>
        <w:t>We need to provide the below items.</w:t>
      </w:r>
    </w:p>
    <w:p w14:paraId="36E603CA" w14:textId="24463AB9" w:rsidR="005B4F69" w:rsidRDefault="005B4F69" w:rsidP="005B4F69">
      <w:pPr>
        <w:pStyle w:val="ListParagraph"/>
        <w:widowControl w:val="0"/>
        <w:numPr>
          <w:ilvl w:val="1"/>
          <w:numId w:val="39"/>
        </w:numPr>
        <w:ind w:right="115"/>
        <w:rPr>
          <w:szCs w:val="20"/>
        </w:rPr>
      </w:pPr>
      <w:proofErr w:type="gramStart"/>
      <w:r>
        <w:rPr>
          <w:szCs w:val="20"/>
        </w:rPr>
        <w:t>Endpoint  -</w:t>
      </w:r>
      <w:proofErr w:type="gramEnd"/>
      <w:r>
        <w:rPr>
          <w:szCs w:val="20"/>
        </w:rPr>
        <w:t xml:space="preserve"> </w:t>
      </w:r>
      <w:proofErr w:type="spellStart"/>
      <w:r>
        <w:rPr>
          <w:szCs w:val="20"/>
        </w:rPr>
        <w:t>Url</w:t>
      </w:r>
      <w:proofErr w:type="spellEnd"/>
    </w:p>
    <w:p w14:paraId="35479B02" w14:textId="6E0FC4C2" w:rsidR="005B4F69" w:rsidRDefault="005B4F69" w:rsidP="005B4F69">
      <w:pPr>
        <w:pStyle w:val="ListParagraph"/>
        <w:widowControl w:val="0"/>
        <w:numPr>
          <w:ilvl w:val="1"/>
          <w:numId w:val="39"/>
        </w:numPr>
        <w:ind w:right="115"/>
        <w:rPr>
          <w:szCs w:val="20"/>
        </w:rPr>
      </w:pPr>
      <w:proofErr w:type="spellStart"/>
      <w:r>
        <w:rPr>
          <w:szCs w:val="20"/>
        </w:rPr>
        <w:t>Httpmethod</w:t>
      </w:r>
      <w:proofErr w:type="spellEnd"/>
      <w:r>
        <w:rPr>
          <w:szCs w:val="20"/>
        </w:rPr>
        <w:t xml:space="preserve"> – need to mention whether get or post.</w:t>
      </w:r>
    </w:p>
    <w:p w14:paraId="6DFC3BBD" w14:textId="35835477" w:rsidR="005B4F69" w:rsidRDefault="005B4F69" w:rsidP="005B4F69">
      <w:pPr>
        <w:pStyle w:val="ListParagraph"/>
        <w:widowControl w:val="0"/>
        <w:numPr>
          <w:ilvl w:val="1"/>
          <w:numId w:val="39"/>
        </w:numPr>
        <w:ind w:right="115"/>
        <w:rPr>
          <w:szCs w:val="20"/>
        </w:rPr>
      </w:pPr>
      <w:r>
        <w:rPr>
          <w:szCs w:val="20"/>
        </w:rPr>
        <w:t xml:space="preserve">Parameters – if required key and values should be separated by </w:t>
      </w:r>
      <w:proofErr w:type="gramStart"/>
      <w:r>
        <w:rPr>
          <w:szCs w:val="20"/>
        </w:rPr>
        <w:t>semicolon(</w:t>
      </w:r>
      <w:proofErr w:type="gramEnd"/>
      <w:r>
        <w:rPr>
          <w:szCs w:val="20"/>
        </w:rPr>
        <w:t xml:space="preserve">;) </w:t>
      </w:r>
    </w:p>
    <w:p w14:paraId="28A64755" w14:textId="28ADEACE" w:rsidR="000B3BDF" w:rsidRPr="005B4F69" w:rsidRDefault="000B3BDF" w:rsidP="000B3BDF">
      <w:pPr>
        <w:pStyle w:val="ListParagraph"/>
        <w:widowControl w:val="0"/>
        <w:numPr>
          <w:ilvl w:val="1"/>
          <w:numId w:val="39"/>
        </w:numPr>
        <w:ind w:right="115"/>
        <w:rPr>
          <w:szCs w:val="20"/>
        </w:rPr>
      </w:pPr>
      <w:r>
        <w:rPr>
          <w:szCs w:val="20"/>
        </w:rPr>
        <w:t xml:space="preserve">Headers – if required key and values should be separated by </w:t>
      </w:r>
      <w:proofErr w:type="gramStart"/>
      <w:r>
        <w:rPr>
          <w:szCs w:val="20"/>
        </w:rPr>
        <w:t>semicolon(</w:t>
      </w:r>
      <w:proofErr w:type="gramEnd"/>
      <w:r>
        <w:rPr>
          <w:szCs w:val="20"/>
        </w:rPr>
        <w:t xml:space="preserve">;) </w:t>
      </w:r>
    </w:p>
    <w:p w14:paraId="3315A15A" w14:textId="22EBC16F" w:rsidR="000B3BDF" w:rsidRPr="005B4F69" w:rsidRDefault="000B3BDF" w:rsidP="000B3BDF">
      <w:pPr>
        <w:pStyle w:val="ListParagraph"/>
        <w:widowControl w:val="0"/>
        <w:numPr>
          <w:ilvl w:val="1"/>
          <w:numId w:val="39"/>
        </w:numPr>
        <w:ind w:right="115"/>
        <w:rPr>
          <w:szCs w:val="20"/>
        </w:rPr>
      </w:pPr>
      <w:r>
        <w:rPr>
          <w:szCs w:val="20"/>
        </w:rPr>
        <w:t xml:space="preserve">Authorization – if required key and value should be separated by </w:t>
      </w:r>
      <w:proofErr w:type="gramStart"/>
      <w:r>
        <w:rPr>
          <w:szCs w:val="20"/>
        </w:rPr>
        <w:t>semicolon(</w:t>
      </w:r>
      <w:proofErr w:type="gramEnd"/>
      <w:r>
        <w:rPr>
          <w:szCs w:val="20"/>
        </w:rPr>
        <w:t xml:space="preserve">;) </w:t>
      </w:r>
    </w:p>
    <w:p w14:paraId="0A4C3552" w14:textId="30D9C46A" w:rsidR="000B3BDF" w:rsidRDefault="000418F6" w:rsidP="005B4F69">
      <w:pPr>
        <w:pStyle w:val="ListParagraph"/>
        <w:widowControl w:val="0"/>
        <w:numPr>
          <w:ilvl w:val="1"/>
          <w:numId w:val="39"/>
        </w:numPr>
        <w:ind w:right="115"/>
        <w:rPr>
          <w:szCs w:val="20"/>
        </w:rPr>
      </w:pPr>
      <w:r>
        <w:rPr>
          <w:szCs w:val="20"/>
        </w:rPr>
        <w:t>Request body – Request body content should be provided.</w:t>
      </w:r>
    </w:p>
    <w:p w14:paraId="2D50D2AD" w14:textId="2809DA7D" w:rsidR="000418F6" w:rsidRPr="005B4F69" w:rsidRDefault="000418F6" w:rsidP="005B4F69">
      <w:pPr>
        <w:pStyle w:val="ListParagraph"/>
        <w:widowControl w:val="0"/>
        <w:numPr>
          <w:ilvl w:val="1"/>
          <w:numId w:val="39"/>
        </w:numPr>
        <w:ind w:right="115"/>
        <w:rPr>
          <w:szCs w:val="20"/>
        </w:rPr>
      </w:pPr>
      <w:proofErr w:type="spellStart"/>
      <w:r>
        <w:rPr>
          <w:szCs w:val="20"/>
        </w:rPr>
        <w:t>UserID</w:t>
      </w:r>
      <w:proofErr w:type="spellEnd"/>
      <w:r>
        <w:rPr>
          <w:szCs w:val="20"/>
        </w:rPr>
        <w:t xml:space="preserve"> – should be provided for getting user details validation (TC02).</w:t>
      </w:r>
    </w:p>
    <w:p w14:paraId="4E3C7605" w14:textId="00886FA4" w:rsidR="005B4F69" w:rsidRDefault="005B4F69" w:rsidP="00A85D9B">
      <w:pPr>
        <w:widowControl w:val="0"/>
        <w:ind w:right="115" w:firstLine="720"/>
        <w:rPr>
          <w:szCs w:val="20"/>
        </w:rPr>
      </w:pPr>
    </w:p>
    <w:p w14:paraId="0D2FA78B" w14:textId="1963BF3C" w:rsidR="005B4F69" w:rsidRDefault="005B4F69" w:rsidP="005B4F69">
      <w:pPr>
        <w:widowControl w:val="0"/>
        <w:ind w:right="115"/>
        <w:rPr>
          <w:szCs w:val="20"/>
        </w:rPr>
      </w:pPr>
      <w:r>
        <w:rPr>
          <w:noProof/>
        </w:rPr>
        <w:drawing>
          <wp:inline distT="0" distB="0" distL="0" distR="0" wp14:anchorId="04A8B4A7" wp14:editId="2B3930E8">
            <wp:extent cx="5943600" cy="36004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C292E" w14:textId="41B48F05" w:rsidR="00B5241E" w:rsidRDefault="00B5241E" w:rsidP="005B4F69">
      <w:pPr>
        <w:widowControl w:val="0"/>
        <w:ind w:right="115"/>
        <w:rPr>
          <w:szCs w:val="20"/>
        </w:rPr>
      </w:pPr>
    </w:p>
    <w:p w14:paraId="093DB98B" w14:textId="3BD7E58C" w:rsidR="00B5241E" w:rsidRDefault="00B5241E" w:rsidP="00B5241E">
      <w:pPr>
        <w:pStyle w:val="Heading1"/>
      </w:pPr>
      <w:bookmarkStart w:id="22" w:name="_Toc17394983"/>
      <w:r>
        <w:t>Test case creation</w:t>
      </w:r>
      <w:bookmarkEnd w:id="22"/>
    </w:p>
    <w:p w14:paraId="648E0EB0" w14:textId="434FD059" w:rsidR="00B5241E" w:rsidRPr="00B5241E" w:rsidRDefault="00B5241E" w:rsidP="00B5241E">
      <w:r>
        <w:t xml:space="preserve">Test cases should be created in the path </w:t>
      </w:r>
      <w:proofErr w:type="spellStart"/>
      <w:r w:rsidRPr="00B5241E">
        <w:rPr>
          <w:b/>
        </w:rPr>
        <w:t>src</w:t>
      </w:r>
      <w:proofErr w:type="spellEnd"/>
      <w:r w:rsidRPr="00B5241E">
        <w:rPr>
          <w:b/>
        </w:rPr>
        <w:t>/</w:t>
      </w:r>
      <w:proofErr w:type="spellStart"/>
      <w:r w:rsidRPr="00B5241E">
        <w:rPr>
          <w:b/>
        </w:rPr>
        <w:t>com.application.testcases</w:t>
      </w:r>
      <w:proofErr w:type="spellEnd"/>
      <w:r>
        <w:rPr>
          <w:b/>
        </w:rPr>
        <w:t xml:space="preserve">. </w:t>
      </w:r>
      <w:proofErr w:type="gramStart"/>
      <w:r>
        <w:rPr>
          <w:b/>
        </w:rPr>
        <w:t>Also</w:t>
      </w:r>
      <w:proofErr w:type="gramEnd"/>
      <w:r>
        <w:rPr>
          <w:b/>
        </w:rPr>
        <w:t xml:space="preserve"> the class should extend the reusable class.</w:t>
      </w:r>
    </w:p>
    <w:p w14:paraId="46DF8D54" w14:textId="29BC4AB0" w:rsidR="00B5241E" w:rsidRDefault="00B5241E" w:rsidP="005B4F69">
      <w:pPr>
        <w:widowControl w:val="0"/>
        <w:ind w:right="115"/>
        <w:rPr>
          <w:szCs w:val="20"/>
        </w:rPr>
      </w:pPr>
    </w:p>
    <w:p w14:paraId="3789FE1B" w14:textId="4BA3454F" w:rsidR="00EB2005" w:rsidRDefault="00EB2005" w:rsidP="005B4F69">
      <w:pPr>
        <w:widowControl w:val="0"/>
        <w:ind w:right="115"/>
        <w:rPr>
          <w:szCs w:val="20"/>
        </w:rPr>
      </w:pPr>
      <w:r>
        <w:rPr>
          <w:noProof/>
        </w:rPr>
        <w:drawing>
          <wp:inline distT="0" distB="0" distL="0" distR="0" wp14:anchorId="0F0D92D3" wp14:editId="6402DE0B">
            <wp:extent cx="5400675" cy="2299326"/>
            <wp:effectExtent l="0" t="0" r="0" b="63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4169" cy="2300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6D70B" w14:textId="089497B1" w:rsidR="00E21C13" w:rsidRDefault="00E21C13" w:rsidP="005B4F69">
      <w:pPr>
        <w:widowControl w:val="0"/>
        <w:ind w:right="115"/>
        <w:rPr>
          <w:szCs w:val="20"/>
        </w:rPr>
      </w:pPr>
    </w:p>
    <w:p w14:paraId="478C1AD8" w14:textId="66152841" w:rsidR="00E21C13" w:rsidRDefault="003B00BD" w:rsidP="005B4F69">
      <w:pPr>
        <w:widowControl w:val="0"/>
        <w:ind w:right="115"/>
        <w:rPr>
          <w:szCs w:val="20"/>
        </w:rPr>
      </w:pPr>
      <w:r w:rsidRPr="003B00BD">
        <w:rPr>
          <w:szCs w:val="20"/>
        </w:rPr>
        <w:t>WebserviceMethods</w:t>
      </w:r>
      <w:r>
        <w:rPr>
          <w:szCs w:val="20"/>
        </w:rPr>
        <w:t xml:space="preserve">.java class will have a generic reusable method which will send the web service request and return the response. </w:t>
      </w:r>
      <w:proofErr w:type="spellStart"/>
      <w:r w:rsidRPr="003B00BD">
        <w:rPr>
          <w:szCs w:val="20"/>
        </w:rPr>
        <w:t>WebserviceMethods</w:t>
      </w:r>
      <w:proofErr w:type="spellEnd"/>
      <w:r>
        <w:rPr>
          <w:szCs w:val="20"/>
        </w:rPr>
        <w:t xml:space="preserve"> class implements </w:t>
      </w:r>
      <w:proofErr w:type="spellStart"/>
      <w:proofErr w:type="gramStart"/>
      <w:r>
        <w:rPr>
          <w:szCs w:val="20"/>
        </w:rPr>
        <w:t>a</w:t>
      </w:r>
      <w:proofErr w:type="spellEnd"/>
      <w:proofErr w:type="gramEnd"/>
      <w:r>
        <w:rPr>
          <w:szCs w:val="20"/>
        </w:rPr>
        <w:t xml:space="preserve"> interface. </w:t>
      </w:r>
    </w:p>
    <w:p w14:paraId="5558974E" w14:textId="42D149DE" w:rsidR="003B00BD" w:rsidRDefault="003B00BD" w:rsidP="005B4F69">
      <w:pPr>
        <w:widowControl w:val="0"/>
        <w:ind w:right="115"/>
        <w:rPr>
          <w:szCs w:val="20"/>
        </w:rPr>
      </w:pPr>
      <w:r>
        <w:rPr>
          <w:noProof/>
        </w:rPr>
        <w:drawing>
          <wp:inline distT="0" distB="0" distL="0" distR="0" wp14:anchorId="357BEF63" wp14:editId="1032FC61">
            <wp:extent cx="5114925" cy="2238873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9354" cy="2240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BB445" w14:textId="460FA71D" w:rsidR="007A793F" w:rsidRDefault="007A793F" w:rsidP="005B4F69">
      <w:pPr>
        <w:widowControl w:val="0"/>
        <w:ind w:right="115"/>
        <w:rPr>
          <w:szCs w:val="20"/>
        </w:rPr>
      </w:pPr>
    </w:p>
    <w:p w14:paraId="3A3B472D" w14:textId="56E77FE3" w:rsidR="007A793F" w:rsidRDefault="007A793F" w:rsidP="007A793F">
      <w:pPr>
        <w:pStyle w:val="Heading1"/>
      </w:pPr>
      <w:bookmarkStart w:id="23" w:name="_Toc17394984"/>
      <w:r>
        <w:t>Test case execution</w:t>
      </w:r>
      <w:bookmarkEnd w:id="23"/>
    </w:p>
    <w:p w14:paraId="2456B052" w14:textId="77777777" w:rsidR="00654A41" w:rsidRDefault="00654A41" w:rsidP="00654A41">
      <w:pPr>
        <w:pStyle w:val="ListParagraph"/>
        <w:numPr>
          <w:ilvl w:val="0"/>
          <w:numId w:val="39"/>
        </w:numPr>
      </w:pPr>
      <w:r>
        <w:t>We need to create a testing suite as xml file by below steps.</w:t>
      </w:r>
    </w:p>
    <w:p w14:paraId="0A2207D4" w14:textId="61AD0072" w:rsidR="00654A41" w:rsidRDefault="00654A41" w:rsidP="00654A41">
      <w:pPr>
        <w:pStyle w:val="ListParagraph"/>
        <w:numPr>
          <w:ilvl w:val="1"/>
          <w:numId w:val="39"/>
        </w:numPr>
      </w:pPr>
      <w:r>
        <w:t>Right clicking on the project and select convert as TestNG</w:t>
      </w:r>
    </w:p>
    <w:p w14:paraId="36AFCD5E" w14:textId="73439B87" w:rsidR="00654A41" w:rsidRDefault="00654A41" w:rsidP="00654A41">
      <w:r>
        <w:rPr>
          <w:noProof/>
        </w:rPr>
        <w:drawing>
          <wp:inline distT="0" distB="0" distL="0" distR="0" wp14:anchorId="282A79D0" wp14:editId="413E096C">
            <wp:extent cx="3819525" cy="4121905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21266" cy="4123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E5177" w14:textId="692940E2" w:rsidR="00654A41" w:rsidRDefault="00654A41" w:rsidP="00654A41">
      <w:pPr>
        <w:pStyle w:val="ListParagraph"/>
        <w:numPr>
          <w:ilvl w:val="0"/>
          <w:numId w:val="39"/>
        </w:numPr>
      </w:pPr>
      <w:r>
        <w:t xml:space="preserve">Once the xml is created, right click on the xml and select Run as </w:t>
      </w:r>
      <w:r w:rsidR="003C1FFE">
        <w:t>TestNG</w:t>
      </w:r>
      <w:r>
        <w:t xml:space="preserve"> suite.</w:t>
      </w:r>
    </w:p>
    <w:p w14:paraId="03B290FE" w14:textId="1C7B9670" w:rsidR="00654A41" w:rsidRDefault="00654A41" w:rsidP="00654A41">
      <w:r>
        <w:rPr>
          <w:noProof/>
        </w:rPr>
        <w:drawing>
          <wp:inline distT="0" distB="0" distL="0" distR="0" wp14:anchorId="049129A0" wp14:editId="119D8616">
            <wp:extent cx="4600575" cy="2942697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00742" cy="2942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4C4707F3" w14:textId="77777777" w:rsidR="00567A0D" w:rsidRPr="00654A41" w:rsidRDefault="00567A0D" w:rsidP="00654A41"/>
    <w:p w14:paraId="4E7893BB" w14:textId="50276610" w:rsidR="00567A0D" w:rsidRDefault="00567A0D" w:rsidP="00567A0D">
      <w:pPr>
        <w:pStyle w:val="Heading1"/>
      </w:pPr>
      <w:bookmarkStart w:id="24" w:name="_Toc17394985"/>
      <w:r>
        <w:lastRenderedPageBreak/>
        <w:t>Execution report</w:t>
      </w:r>
      <w:bookmarkEnd w:id="24"/>
    </w:p>
    <w:p w14:paraId="12835B37" w14:textId="4CBD5221" w:rsidR="00BF4C10" w:rsidRDefault="00BF4C10" w:rsidP="00BF4C10">
      <w:r>
        <w:t>We have utilized extent report and implemented the reporting part to produce html.</w:t>
      </w:r>
    </w:p>
    <w:p w14:paraId="160498FA" w14:textId="496D7241" w:rsidR="00125A81" w:rsidRDefault="00125A81" w:rsidP="00BF4C10"/>
    <w:p w14:paraId="06C513BD" w14:textId="0E4A1334" w:rsidR="00125A81" w:rsidRDefault="00125A81" w:rsidP="00BF4C10">
      <w:r>
        <w:t>Repots will be generated in separated folder called reports.</w:t>
      </w:r>
      <w:bookmarkStart w:id="25" w:name="_GoBack"/>
      <w:bookmarkEnd w:id="25"/>
    </w:p>
    <w:p w14:paraId="72509D4D" w14:textId="19AF7BCD" w:rsidR="00BF4C10" w:rsidRDefault="00BF4C10" w:rsidP="00BF4C10"/>
    <w:p w14:paraId="7C2D365E" w14:textId="1AB2F477" w:rsidR="00BF4C10" w:rsidRDefault="00BF4C10" w:rsidP="00BF4C10">
      <w:r>
        <w:rPr>
          <w:noProof/>
        </w:rPr>
        <w:drawing>
          <wp:inline distT="0" distB="0" distL="0" distR="0" wp14:anchorId="7DD78C28" wp14:editId="4337F9A3">
            <wp:extent cx="5943600" cy="2785745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943B5" w14:textId="218765BA" w:rsidR="002D25D8" w:rsidRDefault="002D25D8" w:rsidP="00BF4C10"/>
    <w:p w14:paraId="6256446B" w14:textId="3043C402" w:rsidR="002D25D8" w:rsidRDefault="002D25D8" w:rsidP="00BF4C10">
      <w:r>
        <w:t xml:space="preserve">Contact: </w:t>
      </w:r>
      <w:hyperlink r:id="rId16" w:history="1">
        <w:r w:rsidRPr="00136B55">
          <w:rPr>
            <w:rStyle w:val="Hyperlink"/>
          </w:rPr>
          <w:t>Prakash.arul87@gmail.com</w:t>
        </w:r>
      </w:hyperlink>
    </w:p>
    <w:p w14:paraId="1BA86414" w14:textId="77777777" w:rsidR="002D25D8" w:rsidRPr="00BF4C10" w:rsidRDefault="002D25D8" w:rsidP="00BF4C10"/>
    <w:p w14:paraId="618ADAAD" w14:textId="77777777" w:rsidR="007A793F" w:rsidRDefault="007A793F" w:rsidP="005B4F69">
      <w:pPr>
        <w:widowControl w:val="0"/>
        <w:ind w:right="115"/>
        <w:rPr>
          <w:szCs w:val="20"/>
        </w:rPr>
      </w:pPr>
    </w:p>
    <w:sectPr w:rsidR="007A793F" w:rsidSect="00C42EEE">
      <w:footerReference w:type="even" r:id="rId17"/>
      <w:footerReference w:type="defaul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B42E49" w14:textId="77777777" w:rsidR="00974ACD" w:rsidRDefault="00974ACD" w:rsidP="001077B3">
      <w:r>
        <w:separator/>
      </w:r>
    </w:p>
  </w:endnote>
  <w:endnote w:type="continuationSeparator" w:id="0">
    <w:p w14:paraId="7AF30014" w14:textId="77777777" w:rsidR="00974ACD" w:rsidRDefault="00974ACD" w:rsidP="001077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5233C2" w14:textId="77777777" w:rsidR="001D7427" w:rsidRDefault="001D7427" w:rsidP="008801B6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49985798" w14:textId="77777777" w:rsidR="001D7427" w:rsidRDefault="001D7427" w:rsidP="008801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971004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53E463" w14:textId="77777777" w:rsidR="001D7427" w:rsidRDefault="001D742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756DA55E" w14:textId="77777777" w:rsidR="001D7427" w:rsidRDefault="001D7427" w:rsidP="008801B6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115344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0B6EC9" w14:textId="77777777" w:rsidR="001D7427" w:rsidRDefault="001D742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A5D934" w14:textId="77777777" w:rsidR="001D7427" w:rsidRDefault="001D74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7CA799" w14:textId="77777777" w:rsidR="00974ACD" w:rsidRDefault="00974ACD" w:rsidP="001077B3">
      <w:r>
        <w:separator/>
      </w:r>
    </w:p>
  </w:footnote>
  <w:footnote w:type="continuationSeparator" w:id="0">
    <w:p w14:paraId="1AD525AA" w14:textId="77777777" w:rsidR="00974ACD" w:rsidRDefault="00974ACD" w:rsidP="001077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57836"/>
    <w:multiLevelType w:val="hybridMultilevel"/>
    <w:tmpl w:val="B76C616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352231"/>
    <w:multiLevelType w:val="hybridMultilevel"/>
    <w:tmpl w:val="4F4EB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A76C52"/>
    <w:multiLevelType w:val="hybridMultilevel"/>
    <w:tmpl w:val="00F87D22"/>
    <w:lvl w:ilvl="0" w:tplc="4CBE8BDC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D0E4E6C"/>
    <w:multiLevelType w:val="hybridMultilevel"/>
    <w:tmpl w:val="9ED041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2B3AA6"/>
    <w:multiLevelType w:val="hybridMultilevel"/>
    <w:tmpl w:val="7C7076B2"/>
    <w:lvl w:ilvl="0" w:tplc="62DE525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EEC07C7"/>
    <w:multiLevelType w:val="multilevel"/>
    <w:tmpl w:val="FA62232A"/>
    <w:lvl w:ilvl="0">
      <w:start w:val="1"/>
      <w:numFmt w:val="decimal"/>
      <w:pStyle w:val="Heading1"/>
      <w:lvlText w:val="%1.0"/>
      <w:lvlJc w:val="left"/>
      <w:pPr>
        <w:tabs>
          <w:tab w:val="num" w:pos="720"/>
        </w:tabs>
        <w:ind w:left="360" w:hanging="360"/>
      </w:pPr>
      <w:rPr>
        <w:rFonts w:hint="default"/>
        <w:b/>
        <w:sz w:val="36"/>
        <w:szCs w:val="36"/>
      </w:rPr>
    </w:lvl>
    <w:lvl w:ilvl="1">
      <w:start w:val="5"/>
      <w:numFmt w:val="decimal"/>
      <w:lvlText w:val="%1.%2"/>
      <w:lvlJc w:val="left"/>
      <w:pPr>
        <w:tabs>
          <w:tab w:val="num" w:pos="1080"/>
        </w:tabs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84440884"/>
      <w:numFmt w:val="decimal"/>
      <w:lvlText w:val="%1.%2.%3"/>
      <w:lvlJc w:val="left"/>
      <w:pPr>
        <w:tabs>
          <w:tab w:val="num" w:pos="1800"/>
        </w:tabs>
        <w:ind w:left="1080" w:hanging="360"/>
      </w:pPr>
      <w:rPr>
        <w:rFonts w:hint="default"/>
      </w:rPr>
    </w:lvl>
    <w:lvl w:ilvl="3">
      <w:numFmt w:val="decimal"/>
      <w:lvlText w:val="%1.%2.%3.%4."/>
      <w:lvlJc w:val="left"/>
      <w:pPr>
        <w:tabs>
          <w:tab w:val="num" w:pos="3672"/>
        </w:tabs>
        <w:ind w:left="3600" w:hanging="648"/>
      </w:pPr>
      <w:rPr>
        <w:rFonts w:hint="default"/>
      </w:rPr>
    </w:lvl>
    <w:lvl w:ilvl="4">
      <w:numFmt w:val="decimal"/>
      <w:lvlText w:val="%1.%2.%3.%4.%5."/>
      <w:lvlJc w:val="left"/>
      <w:pPr>
        <w:tabs>
          <w:tab w:val="num" w:pos="4392"/>
        </w:tabs>
        <w:ind w:left="4104" w:hanging="792"/>
      </w:pPr>
      <w:rPr>
        <w:rFonts w:hint="default"/>
      </w:rPr>
    </w:lvl>
    <w:lvl w:ilvl="5">
      <w:start w:val="35717136"/>
      <w:numFmt w:val="decimal"/>
      <w:lvlText w:val="%1.%2.%3.%4.%5.%6."/>
      <w:lvlJc w:val="left"/>
      <w:pPr>
        <w:tabs>
          <w:tab w:val="num" w:pos="4752"/>
        </w:tabs>
        <w:ind w:left="4608" w:hanging="936"/>
      </w:pPr>
      <w:rPr>
        <w:rFonts w:hint="default"/>
      </w:rPr>
    </w:lvl>
    <w:lvl w:ilvl="6">
      <w:start w:val="1232496"/>
      <w:numFmt w:val="decimal"/>
      <w:lvlText w:val="%1.%2.%3.%4.%5.%6.%7."/>
      <w:lvlJc w:val="left"/>
      <w:pPr>
        <w:tabs>
          <w:tab w:val="num" w:pos="5472"/>
        </w:tabs>
        <w:ind w:left="5112" w:hanging="1080"/>
      </w:pPr>
      <w:rPr>
        <w:rFonts w:hint="default"/>
      </w:rPr>
    </w:lvl>
    <w:lvl w:ilvl="7">
      <w:start w:val="1232468"/>
      <w:numFmt w:val="decimal"/>
      <w:lvlText w:val="%1.%2.%3.%4.%5.%6.%7.%8."/>
      <w:lvlJc w:val="left"/>
      <w:pPr>
        <w:tabs>
          <w:tab w:val="num" w:pos="5832"/>
        </w:tabs>
        <w:ind w:left="5616" w:hanging="1224"/>
      </w:pPr>
      <w:rPr>
        <w:rFonts w:hint="default"/>
      </w:rPr>
    </w:lvl>
    <w:lvl w:ilvl="8">
      <w:start w:val="1232496"/>
      <w:numFmt w:val="decimal"/>
      <w:lvlText w:val="%1.%2.%3.%4.%5.%6.%7.%8.%9."/>
      <w:lvlJc w:val="left"/>
      <w:pPr>
        <w:tabs>
          <w:tab w:val="num" w:pos="6552"/>
        </w:tabs>
        <w:ind w:left="6192" w:hanging="1440"/>
      </w:pPr>
      <w:rPr>
        <w:rFonts w:hint="default"/>
      </w:rPr>
    </w:lvl>
  </w:abstractNum>
  <w:abstractNum w:abstractNumId="6" w15:restartNumberingAfterBreak="0">
    <w:nsid w:val="23E65626"/>
    <w:multiLevelType w:val="hybridMultilevel"/>
    <w:tmpl w:val="C1EADAF4"/>
    <w:lvl w:ilvl="0" w:tplc="89E0E97C">
      <w:start w:val="8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AF69F0"/>
    <w:multiLevelType w:val="hybridMultilevel"/>
    <w:tmpl w:val="C9F8E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7D69E1"/>
    <w:multiLevelType w:val="hybridMultilevel"/>
    <w:tmpl w:val="41280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60444D"/>
    <w:multiLevelType w:val="hybridMultilevel"/>
    <w:tmpl w:val="C4F6A4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0B01BB9"/>
    <w:multiLevelType w:val="hybridMultilevel"/>
    <w:tmpl w:val="695EB9EE"/>
    <w:lvl w:ilvl="0" w:tplc="A94E9C7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56B0D4D"/>
    <w:multiLevelType w:val="hybridMultilevel"/>
    <w:tmpl w:val="E5AC7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982B27"/>
    <w:multiLevelType w:val="hybridMultilevel"/>
    <w:tmpl w:val="3B3E0A96"/>
    <w:lvl w:ilvl="0" w:tplc="E960BB1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F8F24D7"/>
    <w:multiLevelType w:val="hybridMultilevel"/>
    <w:tmpl w:val="E3FE1BC8"/>
    <w:lvl w:ilvl="0" w:tplc="BD30722C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30432CF"/>
    <w:multiLevelType w:val="hybridMultilevel"/>
    <w:tmpl w:val="FB323270"/>
    <w:lvl w:ilvl="0" w:tplc="D4101B88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5F010D"/>
    <w:multiLevelType w:val="hybridMultilevel"/>
    <w:tmpl w:val="2076AE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5F3477A"/>
    <w:multiLevelType w:val="hybridMultilevel"/>
    <w:tmpl w:val="452E8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FB6EEA"/>
    <w:multiLevelType w:val="hybridMultilevel"/>
    <w:tmpl w:val="DACA2D8C"/>
    <w:lvl w:ilvl="0" w:tplc="A5C29A52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8" w15:restartNumberingAfterBreak="0">
    <w:nsid w:val="463A5135"/>
    <w:multiLevelType w:val="hybridMultilevel"/>
    <w:tmpl w:val="CE3EA426"/>
    <w:lvl w:ilvl="0" w:tplc="93B04BC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9" w15:restartNumberingAfterBreak="0">
    <w:nsid w:val="4A11228A"/>
    <w:multiLevelType w:val="hybridMultilevel"/>
    <w:tmpl w:val="C826D0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4A433B"/>
    <w:multiLevelType w:val="hybridMultilevel"/>
    <w:tmpl w:val="FA624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BD50AE"/>
    <w:multiLevelType w:val="multilevel"/>
    <w:tmpl w:val="C6B48560"/>
    <w:lvl w:ilvl="0">
      <w:start w:val="2"/>
      <w:numFmt w:val="decimal"/>
      <w:lvlText w:val="%1.0"/>
      <w:lvlJc w:val="left"/>
      <w:pPr>
        <w:ind w:left="99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1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59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9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1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90" w:hanging="2160"/>
      </w:pPr>
      <w:rPr>
        <w:rFonts w:hint="default"/>
      </w:rPr>
    </w:lvl>
  </w:abstractNum>
  <w:abstractNum w:abstractNumId="22" w15:restartNumberingAfterBreak="0">
    <w:nsid w:val="4F442AF2"/>
    <w:multiLevelType w:val="hybridMultilevel"/>
    <w:tmpl w:val="7C183E8A"/>
    <w:lvl w:ilvl="0" w:tplc="D3284384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3" w15:restartNumberingAfterBreak="0">
    <w:nsid w:val="57343248"/>
    <w:multiLevelType w:val="hybridMultilevel"/>
    <w:tmpl w:val="4F6C6B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8C000AB"/>
    <w:multiLevelType w:val="hybridMultilevel"/>
    <w:tmpl w:val="B0AA1634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5" w15:restartNumberingAfterBreak="0">
    <w:nsid w:val="5A607120"/>
    <w:multiLevelType w:val="multilevel"/>
    <w:tmpl w:val="C6B48560"/>
    <w:lvl w:ilvl="0">
      <w:start w:val="2"/>
      <w:numFmt w:val="decimal"/>
      <w:lvlText w:val="%1.0"/>
      <w:lvlJc w:val="left"/>
      <w:pPr>
        <w:ind w:left="99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1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59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9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1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90" w:hanging="2160"/>
      </w:pPr>
      <w:rPr>
        <w:rFonts w:hint="default"/>
      </w:rPr>
    </w:lvl>
  </w:abstractNum>
  <w:abstractNum w:abstractNumId="26" w15:restartNumberingAfterBreak="0">
    <w:nsid w:val="5F4B10DA"/>
    <w:multiLevelType w:val="hybridMultilevel"/>
    <w:tmpl w:val="D2743174"/>
    <w:lvl w:ilvl="0" w:tplc="2FAE898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62540304"/>
    <w:multiLevelType w:val="multilevel"/>
    <w:tmpl w:val="D9485B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65F94AEA"/>
    <w:multiLevelType w:val="hybridMultilevel"/>
    <w:tmpl w:val="A360409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9" w15:restartNumberingAfterBreak="0">
    <w:nsid w:val="69787583"/>
    <w:multiLevelType w:val="hybridMultilevel"/>
    <w:tmpl w:val="925C49BC"/>
    <w:lvl w:ilvl="0" w:tplc="3B7671FC">
      <w:start w:val="1"/>
      <w:numFmt w:val="decimal"/>
      <w:lvlText w:val="%1."/>
      <w:lvlJc w:val="left"/>
      <w:pPr>
        <w:ind w:left="135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0" w15:restartNumberingAfterBreak="0">
    <w:nsid w:val="70A96159"/>
    <w:multiLevelType w:val="hybridMultilevel"/>
    <w:tmpl w:val="99909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E95901"/>
    <w:multiLevelType w:val="hybridMultilevel"/>
    <w:tmpl w:val="C804FE70"/>
    <w:lvl w:ilvl="0" w:tplc="114AA692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2" w15:restartNumberingAfterBreak="0">
    <w:nsid w:val="78E2480E"/>
    <w:multiLevelType w:val="hybridMultilevel"/>
    <w:tmpl w:val="17CC4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3"/>
  </w:num>
  <w:num w:numId="3">
    <w:abstractNumId w:val="32"/>
  </w:num>
  <w:num w:numId="4">
    <w:abstractNumId w:val="20"/>
  </w:num>
  <w:num w:numId="5">
    <w:abstractNumId w:val="15"/>
  </w:num>
  <w:num w:numId="6">
    <w:abstractNumId w:val="16"/>
  </w:num>
  <w:num w:numId="7">
    <w:abstractNumId w:val="7"/>
  </w:num>
  <w:num w:numId="8">
    <w:abstractNumId w:val="28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84440884"/>
    </w:lvlOverride>
    <w:lvlOverride w:ilvl="3"/>
    <w:lvlOverride w:ilvl="4"/>
    <w:lvlOverride w:ilvl="5">
      <w:startOverride w:val="35717136"/>
    </w:lvlOverride>
    <w:lvlOverride w:ilvl="6">
      <w:startOverride w:val="1232496"/>
    </w:lvlOverride>
    <w:lvlOverride w:ilvl="7">
      <w:startOverride w:val="1232468"/>
    </w:lvlOverride>
    <w:lvlOverride w:ilvl="8">
      <w:startOverride w:val="1232496"/>
    </w:lvlOverride>
  </w:num>
  <w:num w:numId="10">
    <w:abstractNumId w:val="5"/>
    <w:lvlOverride w:ilvl="0">
      <w:startOverride w:val="3"/>
    </w:lvlOverride>
    <w:lvlOverride w:ilvl="1">
      <w:startOverride w:val="1"/>
    </w:lvlOverride>
    <w:lvlOverride w:ilvl="2">
      <w:startOverride w:val="184440884"/>
    </w:lvlOverride>
    <w:lvlOverride w:ilvl="3"/>
    <w:lvlOverride w:ilvl="4"/>
    <w:lvlOverride w:ilvl="5">
      <w:startOverride w:val="35717136"/>
    </w:lvlOverride>
    <w:lvlOverride w:ilvl="6">
      <w:startOverride w:val="1232496"/>
    </w:lvlOverride>
    <w:lvlOverride w:ilvl="7">
      <w:startOverride w:val="1232468"/>
    </w:lvlOverride>
    <w:lvlOverride w:ilvl="8">
      <w:startOverride w:val="1232496"/>
    </w:lvlOverride>
  </w:num>
  <w:num w:numId="11">
    <w:abstractNumId w:val="27"/>
  </w:num>
  <w:num w:numId="12">
    <w:abstractNumId w:val="24"/>
  </w:num>
  <w:num w:numId="13">
    <w:abstractNumId w:val="3"/>
  </w:num>
  <w:num w:numId="14">
    <w:abstractNumId w:val="30"/>
  </w:num>
  <w:num w:numId="15">
    <w:abstractNumId w:val="5"/>
    <w:lvlOverride w:ilvl="0">
      <w:startOverride w:val="3"/>
    </w:lvlOverride>
    <w:lvlOverride w:ilvl="1">
      <w:startOverride w:val="1"/>
    </w:lvlOverride>
  </w:num>
  <w:num w:numId="16">
    <w:abstractNumId w:val="12"/>
  </w:num>
  <w:num w:numId="17">
    <w:abstractNumId w:val="10"/>
  </w:num>
  <w:num w:numId="18">
    <w:abstractNumId w:val="18"/>
  </w:num>
  <w:num w:numId="19">
    <w:abstractNumId w:val="4"/>
  </w:num>
  <w:num w:numId="20">
    <w:abstractNumId w:val="21"/>
  </w:num>
  <w:num w:numId="21">
    <w:abstractNumId w:val="29"/>
  </w:num>
  <w:num w:numId="22">
    <w:abstractNumId w:val="22"/>
  </w:num>
  <w:num w:numId="23">
    <w:abstractNumId w:val="31"/>
  </w:num>
  <w:num w:numId="24">
    <w:abstractNumId w:val="17"/>
  </w:num>
  <w:num w:numId="25">
    <w:abstractNumId w:val="26"/>
  </w:num>
  <w:num w:numId="26">
    <w:abstractNumId w:val="25"/>
  </w:num>
  <w:num w:numId="27">
    <w:abstractNumId w:val="0"/>
  </w:num>
  <w:num w:numId="28">
    <w:abstractNumId w:val="8"/>
  </w:num>
  <w:num w:numId="29">
    <w:abstractNumId w:val="9"/>
  </w:num>
  <w:num w:numId="30">
    <w:abstractNumId w:val="5"/>
    <w:lvlOverride w:ilvl="0">
      <w:startOverride w:val="2"/>
    </w:lvlOverride>
    <w:lvlOverride w:ilvl="1">
      <w:startOverride w:val="1"/>
    </w:lvlOverride>
    <w:lvlOverride w:ilvl="2">
      <w:startOverride w:val="184440884"/>
    </w:lvlOverride>
    <w:lvlOverride w:ilvl="3"/>
    <w:lvlOverride w:ilvl="4"/>
    <w:lvlOverride w:ilvl="5">
      <w:startOverride w:val="35717136"/>
    </w:lvlOverride>
    <w:lvlOverride w:ilvl="6">
      <w:startOverride w:val="1232496"/>
    </w:lvlOverride>
    <w:lvlOverride w:ilvl="7">
      <w:startOverride w:val="1232468"/>
    </w:lvlOverride>
    <w:lvlOverride w:ilvl="8">
      <w:startOverride w:val="1232496"/>
    </w:lvlOverride>
  </w:num>
  <w:num w:numId="31">
    <w:abstractNumId w:val="11"/>
  </w:num>
  <w:num w:numId="32">
    <w:abstractNumId w:val="13"/>
  </w:num>
  <w:num w:numId="33">
    <w:abstractNumId w:val="5"/>
  </w:num>
  <w:num w:numId="34">
    <w:abstractNumId w:val="5"/>
  </w:num>
  <w:num w:numId="35">
    <w:abstractNumId w:val="14"/>
  </w:num>
  <w:num w:numId="36">
    <w:abstractNumId w:val="6"/>
  </w:num>
  <w:num w:numId="37">
    <w:abstractNumId w:val="19"/>
  </w:num>
  <w:num w:numId="38">
    <w:abstractNumId w:val="1"/>
  </w:num>
  <w:num w:numId="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wMrQwNbCwMDIzsDRS0lEKTi0uzszPAykwrwUASXEiyCwAAAA="/>
  </w:docVars>
  <w:rsids>
    <w:rsidRoot w:val="001077B3"/>
    <w:rsid w:val="000012CC"/>
    <w:rsid w:val="000055F6"/>
    <w:rsid w:val="00012FB6"/>
    <w:rsid w:val="00013DB1"/>
    <w:rsid w:val="00016B12"/>
    <w:rsid w:val="00023E6A"/>
    <w:rsid w:val="00027331"/>
    <w:rsid w:val="00037712"/>
    <w:rsid w:val="000401A6"/>
    <w:rsid w:val="00040B9E"/>
    <w:rsid w:val="000418F6"/>
    <w:rsid w:val="00045149"/>
    <w:rsid w:val="00047F09"/>
    <w:rsid w:val="000507FE"/>
    <w:rsid w:val="000647BB"/>
    <w:rsid w:val="000800CD"/>
    <w:rsid w:val="00082467"/>
    <w:rsid w:val="00083DC4"/>
    <w:rsid w:val="00093FD2"/>
    <w:rsid w:val="000978A5"/>
    <w:rsid w:val="000A2602"/>
    <w:rsid w:val="000A2B81"/>
    <w:rsid w:val="000A5BD8"/>
    <w:rsid w:val="000A5CE2"/>
    <w:rsid w:val="000B0582"/>
    <w:rsid w:val="000B3BDF"/>
    <w:rsid w:val="000B60D7"/>
    <w:rsid w:val="000B74C4"/>
    <w:rsid w:val="000C4DCA"/>
    <w:rsid w:val="000C583B"/>
    <w:rsid w:val="000C633F"/>
    <w:rsid w:val="000D17E5"/>
    <w:rsid w:val="000D1D9C"/>
    <w:rsid w:val="000D21B7"/>
    <w:rsid w:val="000D2215"/>
    <w:rsid w:val="000D2454"/>
    <w:rsid w:val="000E4694"/>
    <w:rsid w:val="000F0F74"/>
    <w:rsid w:val="000F5BB7"/>
    <w:rsid w:val="00104C20"/>
    <w:rsid w:val="001077B3"/>
    <w:rsid w:val="00113C69"/>
    <w:rsid w:val="001223B2"/>
    <w:rsid w:val="00123DFE"/>
    <w:rsid w:val="00125A81"/>
    <w:rsid w:val="00125AAE"/>
    <w:rsid w:val="001263BB"/>
    <w:rsid w:val="00126F8A"/>
    <w:rsid w:val="001279B1"/>
    <w:rsid w:val="00132C3E"/>
    <w:rsid w:val="00133ACB"/>
    <w:rsid w:val="00143440"/>
    <w:rsid w:val="00143476"/>
    <w:rsid w:val="0014710D"/>
    <w:rsid w:val="0015404D"/>
    <w:rsid w:val="00170E30"/>
    <w:rsid w:val="00173EBD"/>
    <w:rsid w:val="00175D14"/>
    <w:rsid w:val="00177B87"/>
    <w:rsid w:val="0018151D"/>
    <w:rsid w:val="001857A8"/>
    <w:rsid w:val="001870EE"/>
    <w:rsid w:val="00190BAF"/>
    <w:rsid w:val="0019304D"/>
    <w:rsid w:val="001B2C0D"/>
    <w:rsid w:val="001B4D32"/>
    <w:rsid w:val="001B605D"/>
    <w:rsid w:val="001B784D"/>
    <w:rsid w:val="001C6E22"/>
    <w:rsid w:val="001D1320"/>
    <w:rsid w:val="001D2D71"/>
    <w:rsid w:val="001D405E"/>
    <w:rsid w:val="001D7427"/>
    <w:rsid w:val="001E2AC1"/>
    <w:rsid w:val="001E42B9"/>
    <w:rsid w:val="001E458E"/>
    <w:rsid w:val="001F5300"/>
    <w:rsid w:val="002112E2"/>
    <w:rsid w:val="00215A46"/>
    <w:rsid w:val="0022022E"/>
    <w:rsid w:val="0023627A"/>
    <w:rsid w:val="00240D4A"/>
    <w:rsid w:val="00251DDA"/>
    <w:rsid w:val="002543CE"/>
    <w:rsid w:val="00256D92"/>
    <w:rsid w:val="002669F5"/>
    <w:rsid w:val="00267980"/>
    <w:rsid w:val="00272E42"/>
    <w:rsid w:val="00273102"/>
    <w:rsid w:val="00284615"/>
    <w:rsid w:val="00286952"/>
    <w:rsid w:val="002947CF"/>
    <w:rsid w:val="002B1B03"/>
    <w:rsid w:val="002B2733"/>
    <w:rsid w:val="002B38A5"/>
    <w:rsid w:val="002B4C73"/>
    <w:rsid w:val="002C1D9A"/>
    <w:rsid w:val="002C2883"/>
    <w:rsid w:val="002C2CDE"/>
    <w:rsid w:val="002D25D8"/>
    <w:rsid w:val="002D369A"/>
    <w:rsid w:val="002D416B"/>
    <w:rsid w:val="002E02FE"/>
    <w:rsid w:val="002E0FCA"/>
    <w:rsid w:val="002E2B2C"/>
    <w:rsid w:val="002E31F8"/>
    <w:rsid w:val="002E38F0"/>
    <w:rsid w:val="002E4C07"/>
    <w:rsid w:val="002F2112"/>
    <w:rsid w:val="002F6AAC"/>
    <w:rsid w:val="0030386A"/>
    <w:rsid w:val="00307DBB"/>
    <w:rsid w:val="00307E5E"/>
    <w:rsid w:val="00313934"/>
    <w:rsid w:val="003157AD"/>
    <w:rsid w:val="003162ED"/>
    <w:rsid w:val="00316C9B"/>
    <w:rsid w:val="00323565"/>
    <w:rsid w:val="00324590"/>
    <w:rsid w:val="003247B1"/>
    <w:rsid w:val="00326D2B"/>
    <w:rsid w:val="0033019D"/>
    <w:rsid w:val="00332510"/>
    <w:rsid w:val="00337C11"/>
    <w:rsid w:val="003418FD"/>
    <w:rsid w:val="003512A3"/>
    <w:rsid w:val="00353F64"/>
    <w:rsid w:val="00356C90"/>
    <w:rsid w:val="0035703E"/>
    <w:rsid w:val="00366012"/>
    <w:rsid w:val="00370C96"/>
    <w:rsid w:val="0037357D"/>
    <w:rsid w:val="0037470D"/>
    <w:rsid w:val="00380B82"/>
    <w:rsid w:val="003845E8"/>
    <w:rsid w:val="0038571D"/>
    <w:rsid w:val="00393ECB"/>
    <w:rsid w:val="003A52FD"/>
    <w:rsid w:val="003B00BD"/>
    <w:rsid w:val="003B1CCC"/>
    <w:rsid w:val="003B4169"/>
    <w:rsid w:val="003B67B0"/>
    <w:rsid w:val="003B7475"/>
    <w:rsid w:val="003B7C4D"/>
    <w:rsid w:val="003C05B7"/>
    <w:rsid w:val="003C0CE8"/>
    <w:rsid w:val="003C121E"/>
    <w:rsid w:val="003C1FFE"/>
    <w:rsid w:val="003C3A6E"/>
    <w:rsid w:val="003C50FF"/>
    <w:rsid w:val="003C5D22"/>
    <w:rsid w:val="003D190C"/>
    <w:rsid w:val="003D1CBE"/>
    <w:rsid w:val="003D2EF9"/>
    <w:rsid w:val="003F220A"/>
    <w:rsid w:val="003F3E6A"/>
    <w:rsid w:val="003F5D8E"/>
    <w:rsid w:val="0040306D"/>
    <w:rsid w:val="004050D1"/>
    <w:rsid w:val="00406FCE"/>
    <w:rsid w:val="0040711C"/>
    <w:rsid w:val="00413148"/>
    <w:rsid w:val="0041464B"/>
    <w:rsid w:val="00424360"/>
    <w:rsid w:val="004245AE"/>
    <w:rsid w:val="0043492F"/>
    <w:rsid w:val="004364A7"/>
    <w:rsid w:val="00444F75"/>
    <w:rsid w:val="004501C3"/>
    <w:rsid w:val="00452F5F"/>
    <w:rsid w:val="00453090"/>
    <w:rsid w:val="00455BA9"/>
    <w:rsid w:val="004574CC"/>
    <w:rsid w:val="00464FD6"/>
    <w:rsid w:val="00470B68"/>
    <w:rsid w:val="004802B6"/>
    <w:rsid w:val="00482C32"/>
    <w:rsid w:val="004870DC"/>
    <w:rsid w:val="00490D74"/>
    <w:rsid w:val="00494C04"/>
    <w:rsid w:val="004A5736"/>
    <w:rsid w:val="004C0490"/>
    <w:rsid w:val="004C6E5C"/>
    <w:rsid w:val="004C702D"/>
    <w:rsid w:val="004D19F4"/>
    <w:rsid w:val="004D2711"/>
    <w:rsid w:val="004D6A49"/>
    <w:rsid w:val="004D735E"/>
    <w:rsid w:val="0050192E"/>
    <w:rsid w:val="00503C65"/>
    <w:rsid w:val="005051FB"/>
    <w:rsid w:val="00506DA7"/>
    <w:rsid w:val="005076EE"/>
    <w:rsid w:val="00512167"/>
    <w:rsid w:val="00512B5C"/>
    <w:rsid w:val="0051412C"/>
    <w:rsid w:val="00514B8D"/>
    <w:rsid w:val="00530042"/>
    <w:rsid w:val="00530872"/>
    <w:rsid w:val="005441A6"/>
    <w:rsid w:val="00553357"/>
    <w:rsid w:val="00553D35"/>
    <w:rsid w:val="00560F41"/>
    <w:rsid w:val="00567A0D"/>
    <w:rsid w:val="00567DF8"/>
    <w:rsid w:val="0057115A"/>
    <w:rsid w:val="00571C5F"/>
    <w:rsid w:val="005779BB"/>
    <w:rsid w:val="00580E06"/>
    <w:rsid w:val="00585899"/>
    <w:rsid w:val="005923FC"/>
    <w:rsid w:val="00593B0F"/>
    <w:rsid w:val="00597908"/>
    <w:rsid w:val="005A08F9"/>
    <w:rsid w:val="005A2B38"/>
    <w:rsid w:val="005A724D"/>
    <w:rsid w:val="005B2949"/>
    <w:rsid w:val="005B4F69"/>
    <w:rsid w:val="005B5F8F"/>
    <w:rsid w:val="005B7D55"/>
    <w:rsid w:val="005C1A26"/>
    <w:rsid w:val="005E288F"/>
    <w:rsid w:val="005F0A11"/>
    <w:rsid w:val="00601A4F"/>
    <w:rsid w:val="00603025"/>
    <w:rsid w:val="006035F4"/>
    <w:rsid w:val="00612BD3"/>
    <w:rsid w:val="0061468E"/>
    <w:rsid w:val="0061556B"/>
    <w:rsid w:val="00630C7A"/>
    <w:rsid w:val="00632587"/>
    <w:rsid w:val="0064054E"/>
    <w:rsid w:val="006437E7"/>
    <w:rsid w:val="00643C16"/>
    <w:rsid w:val="006450D9"/>
    <w:rsid w:val="006531F6"/>
    <w:rsid w:val="00654A41"/>
    <w:rsid w:val="0066263A"/>
    <w:rsid w:val="00663FA6"/>
    <w:rsid w:val="0066436D"/>
    <w:rsid w:val="0066528B"/>
    <w:rsid w:val="006714CA"/>
    <w:rsid w:val="00677E8E"/>
    <w:rsid w:val="00683029"/>
    <w:rsid w:val="00684C57"/>
    <w:rsid w:val="0068689A"/>
    <w:rsid w:val="00693118"/>
    <w:rsid w:val="006A16E9"/>
    <w:rsid w:val="006A5FEB"/>
    <w:rsid w:val="006B05EE"/>
    <w:rsid w:val="006B0EDC"/>
    <w:rsid w:val="006B37B2"/>
    <w:rsid w:val="006B4AAF"/>
    <w:rsid w:val="006B739A"/>
    <w:rsid w:val="006B78C1"/>
    <w:rsid w:val="006D38D0"/>
    <w:rsid w:val="006D4878"/>
    <w:rsid w:val="006E0239"/>
    <w:rsid w:val="006E60E7"/>
    <w:rsid w:val="006F2B45"/>
    <w:rsid w:val="006F5A57"/>
    <w:rsid w:val="006F7064"/>
    <w:rsid w:val="006F7EFB"/>
    <w:rsid w:val="007040C6"/>
    <w:rsid w:val="00711708"/>
    <w:rsid w:val="007170C9"/>
    <w:rsid w:val="007212D1"/>
    <w:rsid w:val="00725BEF"/>
    <w:rsid w:val="007318B0"/>
    <w:rsid w:val="007319D6"/>
    <w:rsid w:val="007342E3"/>
    <w:rsid w:val="00741243"/>
    <w:rsid w:val="00741C6C"/>
    <w:rsid w:val="00745709"/>
    <w:rsid w:val="007462B7"/>
    <w:rsid w:val="00746B39"/>
    <w:rsid w:val="0075158F"/>
    <w:rsid w:val="00757CB5"/>
    <w:rsid w:val="00762F9C"/>
    <w:rsid w:val="00767D73"/>
    <w:rsid w:val="00776EE0"/>
    <w:rsid w:val="00783561"/>
    <w:rsid w:val="00783C8F"/>
    <w:rsid w:val="007854D6"/>
    <w:rsid w:val="00787ECF"/>
    <w:rsid w:val="0079074D"/>
    <w:rsid w:val="007A4649"/>
    <w:rsid w:val="007A46EB"/>
    <w:rsid w:val="007A75D0"/>
    <w:rsid w:val="007A793F"/>
    <w:rsid w:val="007B2E6C"/>
    <w:rsid w:val="007B7591"/>
    <w:rsid w:val="007C0E0D"/>
    <w:rsid w:val="007C464E"/>
    <w:rsid w:val="007D06F7"/>
    <w:rsid w:val="007D27A1"/>
    <w:rsid w:val="007D6149"/>
    <w:rsid w:val="007E1BBB"/>
    <w:rsid w:val="007F0072"/>
    <w:rsid w:val="007F30AF"/>
    <w:rsid w:val="007F406F"/>
    <w:rsid w:val="007F6A9C"/>
    <w:rsid w:val="007F7ACC"/>
    <w:rsid w:val="00815D67"/>
    <w:rsid w:val="00827B60"/>
    <w:rsid w:val="00837DDF"/>
    <w:rsid w:val="0084028F"/>
    <w:rsid w:val="00840DE4"/>
    <w:rsid w:val="0084335E"/>
    <w:rsid w:val="0084536A"/>
    <w:rsid w:val="0085195C"/>
    <w:rsid w:val="00856C6E"/>
    <w:rsid w:val="008624CB"/>
    <w:rsid w:val="008637CE"/>
    <w:rsid w:val="008721C6"/>
    <w:rsid w:val="008801B6"/>
    <w:rsid w:val="008848C1"/>
    <w:rsid w:val="00891968"/>
    <w:rsid w:val="0089492D"/>
    <w:rsid w:val="00897D20"/>
    <w:rsid w:val="008B5337"/>
    <w:rsid w:val="008B6D94"/>
    <w:rsid w:val="008B7B07"/>
    <w:rsid w:val="008C3F42"/>
    <w:rsid w:val="008C7C4D"/>
    <w:rsid w:val="008D1E1C"/>
    <w:rsid w:val="008D21B5"/>
    <w:rsid w:val="008D2A0B"/>
    <w:rsid w:val="008D34AF"/>
    <w:rsid w:val="008E19C8"/>
    <w:rsid w:val="008E2D5D"/>
    <w:rsid w:val="008F1AC1"/>
    <w:rsid w:val="0090116B"/>
    <w:rsid w:val="009037A4"/>
    <w:rsid w:val="00907571"/>
    <w:rsid w:val="00912EB3"/>
    <w:rsid w:val="0091462B"/>
    <w:rsid w:val="00921405"/>
    <w:rsid w:val="00923C08"/>
    <w:rsid w:val="00924A4D"/>
    <w:rsid w:val="0092604C"/>
    <w:rsid w:val="00935771"/>
    <w:rsid w:val="00935B8F"/>
    <w:rsid w:val="009403FD"/>
    <w:rsid w:val="00956C61"/>
    <w:rsid w:val="0096175A"/>
    <w:rsid w:val="009628A6"/>
    <w:rsid w:val="00963B0E"/>
    <w:rsid w:val="0097359B"/>
    <w:rsid w:val="00974ACD"/>
    <w:rsid w:val="0097507D"/>
    <w:rsid w:val="00980884"/>
    <w:rsid w:val="00980DDC"/>
    <w:rsid w:val="009A12ED"/>
    <w:rsid w:val="009A2EA0"/>
    <w:rsid w:val="009B5E22"/>
    <w:rsid w:val="009C107E"/>
    <w:rsid w:val="009C142C"/>
    <w:rsid w:val="009C1D8C"/>
    <w:rsid w:val="009C1F0A"/>
    <w:rsid w:val="009C45DE"/>
    <w:rsid w:val="009D2DD3"/>
    <w:rsid w:val="009D6D2C"/>
    <w:rsid w:val="009D7420"/>
    <w:rsid w:val="009E69E4"/>
    <w:rsid w:val="009E7B30"/>
    <w:rsid w:val="009F009E"/>
    <w:rsid w:val="009F3999"/>
    <w:rsid w:val="009F6E04"/>
    <w:rsid w:val="009F7109"/>
    <w:rsid w:val="00A10C6D"/>
    <w:rsid w:val="00A10D91"/>
    <w:rsid w:val="00A17247"/>
    <w:rsid w:val="00A2125E"/>
    <w:rsid w:val="00A24CE4"/>
    <w:rsid w:val="00A255A1"/>
    <w:rsid w:val="00A274F3"/>
    <w:rsid w:val="00A344DF"/>
    <w:rsid w:val="00A3770B"/>
    <w:rsid w:val="00A41CB3"/>
    <w:rsid w:val="00A461FE"/>
    <w:rsid w:val="00A51AB4"/>
    <w:rsid w:val="00A51BD7"/>
    <w:rsid w:val="00A5591E"/>
    <w:rsid w:val="00A61DEE"/>
    <w:rsid w:val="00A63EC6"/>
    <w:rsid w:val="00A64975"/>
    <w:rsid w:val="00A703AE"/>
    <w:rsid w:val="00A73781"/>
    <w:rsid w:val="00A801EE"/>
    <w:rsid w:val="00A85D9B"/>
    <w:rsid w:val="00A87B08"/>
    <w:rsid w:val="00A916C7"/>
    <w:rsid w:val="00A93101"/>
    <w:rsid w:val="00A961BB"/>
    <w:rsid w:val="00A97937"/>
    <w:rsid w:val="00AA402E"/>
    <w:rsid w:val="00AA78FA"/>
    <w:rsid w:val="00AB3961"/>
    <w:rsid w:val="00AB44D1"/>
    <w:rsid w:val="00AB5B12"/>
    <w:rsid w:val="00AB630B"/>
    <w:rsid w:val="00AC0EFC"/>
    <w:rsid w:val="00AC5FC7"/>
    <w:rsid w:val="00AC66BC"/>
    <w:rsid w:val="00AD11AF"/>
    <w:rsid w:val="00AD366B"/>
    <w:rsid w:val="00AD51A1"/>
    <w:rsid w:val="00AD7A77"/>
    <w:rsid w:val="00AE1592"/>
    <w:rsid w:val="00AE2AA6"/>
    <w:rsid w:val="00AE6250"/>
    <w:rsid w:val="00AF3264"/>
    <w:rsid w:val="00B02CDC"/>
    <w:rsid w:val="00B056F3"/>
    <w:rsid w:val="00B05E98"/>
    <w:rsid w:val="00B21629"/>
    <w:rsid w:val="00B23EC6"/>
    <w:rsid w:val="00B2452F"/>
    <w:rsid w:val="00B27B08"/>
    <w:rsid w:val="00B31CC5"/>
    <w:rsid w:val="00B346D7"/>
    <w:rsid w:val="00B3573D"/>
    <w:rsid w:val="00B441FC"/>
    <w:rsid w:val="00B5241E"/>
    <w:rsid w:val="00B540B7"/>
    <w:rsid w:val="00B64981"/>
    <w:rsid w:val="00B75C2F"/>
    <w:rsid w:val="00B829EF"/>
    <w:rsid w:val="00B83944"/>
    <w:rsid w:val="00B95475"/>
    <w:rsid w:val="00B96FC5"/>
    <w:rsid w:val="00BA6B77"/>
    <w:rsid w:val="00BB058E"/>
    <w:rsid w:val="00BB3474"/>
    <w:rsid w:val="00BC0280"/>
    <w:rsid w:val="00BC2959"/>
    <w:rsid w:val="00BC4121"/>
    <w:rsid w:val="00BD0245"/>
    <w:rsid w:val="00BD4291"/>
    <w:rsid w:val="00BD723F"/>
    <w:rsid w:val="00BD7A88"/>
    <w:rsid w:val="00BE30A9"/>
    <w:rsid w:val="00BE3B47"/>
    <w:rsid w:val="00BE6683"/>
    <w:rsid w:val="00BF4C10"/>
    <w:rsid w:val="00BF5DAA"/>
    <w:rsid w:val="00BF7FCB"/>
    <w:rsid w:val="00C013FA"/>
    <w:rsid w:val="00C0149F"/>
    <w:rsid w:val="00C041A6"/>
    <w:rsid w:val="00C04357"/>
    <w:rsid w:val="00C0450A"/>
    <w:rsid w:val="00C06D88"/>
    <w:rsid w:val="00C11D50"/>
    <w:rsid w:val="00C15E89"/>
    <w:rsid w:val="00C16247"/>
    <w:rsid w:val="00C25CA9"/>
    <w:rsid w:val="00C27773"/>
    <w:rsid w:val="00C30A3B"/>
    <w:rsid w:val="00C30E93"/>
    <w:rsid w:val="00C329EB"/>
    <w:rsid w:val="00C344C4"/>
    <w:rsid w:val="00C36504"/>
    <w:rsid w:val="00C42EEE"/>
    <w:rsid w:val="00C50AAD"/>
    <w:rsid w:val="00C524A3"/>
    <w:rsid w:val="00C56B51"/>
    <w:rsid w:val="00C61973"/>
    <w:rsid w:val="00C62173"/>
    <w:rsid w:val="00C6412F"/>
    <w:rsid w:val="00C652ED"/>
    <w:rsid w:val="00C75AD8"/>
    <w:rsid w:val="00C77667"/>
    <w:rsid w:val="00C814C6"/>
    <w:rsid w:val="00C81DCC"/>
    <w:rsid w:val="00C82F69"/>
    <w:rsid w:val="00C86427"/>
    <w:rsid w:val="00C87855"/>
    <w:rsid w:val="00C9245E"/>
    <w:rsid w:val="00C93858"/>
    <w:rsid w:val="00C94381"/>
    <w:rsid w:val="00C96289"/>
    <w:rsid w:val="00CA007B"/>
    <w:rsid w:val="00CA2CDE"/>
    <w:rsid w:val="00CA4147"/>
    <w:rsid w:val="00CA5660"/>
    <w:rsid w:val="00CB3E78"/>
    <w:rsid w:val="00CB4C08"/>
    <w:rsid w:val="00CB78C8"/>
    <w:rsid w:val="00CC035B"/>
    <w:rsid w:val="00CC12A2"/>
    <w:rsid w:val="00CC7061"/>
    <w:rsid w:val="00CD05D5"/>
    <w:rsid w:val="00CD37FF"/>
    <w:rsid w:val="00CD3F98"/>
    <w:rsid w:val="00CD42BF"/>
    <w:rsid w:val="00CD6E8B"/>
    <w:rsid w:val="00CE1C60"/>
    <w:rsid w:val="00CF411F"/>
    <w:rsid w:val="00CF5DB1"/>
    <w:rsid w:val="00D00793"/>
    <w:rsid w:val="00D00C26"/>
    <w:rsid w:val="00D05B0A"/>
    <w:rsid w:val="00D12351"/>
    <w:rsid w:val="00D13C4C"/>
    <w:rsid w:val="00D24C0E"/>
    <w:rsid w:val="00D25C8D"/>
    <w:rsid w:val="00D338B2"/>
    <w:rsid w:val="00D42C85"/>
    <w:rsid w:val="00D73C7C"/>
    <w:rsid w:val="00D822E7"/>
    <w:rsid w:val="00D8476A"/>
    <w:rsid w:val="00D85BC5"/>
    <w:rsid w:val="00D875F8"/>
    <w:rsid w:val="00D9248D"/>
    <w:rsid w:val="00D94624"/>
    <w:rsid w:val="00D94C17"/>
    <w:rsid w:val="00DA12F5"/>
    <w:rsid w:val="00DB16D8"/>
    <w:rsid w:val="00DB48B8"/>
    <w:rsid w:val="00DB4933"/>
    <w:rsid w:val="00DC12C6"/>
    <w:rsid w:val="00DC3066"/>
    <w:rsid w:val="00DC6635"/>
    <w:rsid w:val="00DC7064"/>
    <w:rsid w:val="00DC716C"/>
    <w:rsid w:val="00DD14B7"/>
    <w:rsid w:val="00DD5F46"/>
    <w:rsid w:val="00DE000C"/>
    <w:rsid w:val="00DF1AC0"/>
    <w:rsid w:val="00DF48A1"/>
    <w:rsid w:val="00DF61AC"/>
    <w:rsid w:val="00DF6D26"/>
    <w:rsid w:val="00DF7398"/>
    <w:rsid w:val="00DF7FDA"/>
    <w:rsid w:val="00E0235A"/>
    <w:rsid w:val="00E06D35"/>
    <w:rsid w:val="00E103A1"/>
    <w:rsid w:val="00E1396A"/>
    <w:rsid w:val="00E2076B"/>
    <w:rsid w:val="00E20F0D"/>
    <w:rsid w:val="00E21C13"/>
    <w:rsid w:val="00E226B6"/>
    <w:rsid w:val="00E2305C"/>
    <w:rsid w:val="00E34307"/>
    <w:rsid w:val="00E47087"/>
    <w:rsid w:val="00E63F58"/>
    <w:rsid w:val="00E65629"/>
    <w:rsid w:val="00E65E78"/>
    <w:rsid w:val="00E74AE3"/>
    <w:rsid w:val="00E75093"/>
    <w:rsid w:val="00E7565D"/>
    <w:rsid w:val="00E85B10"/>
    <w:rsid w:val="00E96DD6"/>
    <w:rsid w:val="00EA0081"/>
    <w:rsid w:val="00EA086F"/>
    <w:rsid w:val="00EA09FE"/>
    <w:rsid w:val="00EA0A8C"/>
    <w:rsid w:val="00EA44DD"/>
    <w:rsid w:val="00EB0382"/>
    <w:rsid w:val="00EB2005"/>
    <w:rsid w:val="00EB49D3"/>
    <w:rsid w:val="00EC1D3F"/>
    <w:rsid w:val="00ED16F3"/>
    <w:rsid w:val="00ED2064"/>
    <w:rsid w:val="00ED3AF5"/>
    <w:rsid w:val="00EE4783"/>
    <w:rsid w:val="00EE7D9A"/>
    <w:rsid w:val="00EF1125"/>
    <w:rsid w:val="00EF46A0"/>
    <w:rsid w:val="00F036E9"/>
    <w:rsid w:val="00F23852"/>
    <w:rsid w:val="00F27066"/>
    <w:rsid w:val="00F327A0"/>
    <w:rsid w:val="00F33A39"/>
    <w:rsid w:val="00F41B7B"/>
    <w:rsid w:val="00F46202"/>
    <w:rsid w:val="00F47530"/>
    <w:rsid w:val="00F4755E"/>
    <w:rsid w:val="00F47F10"/>
    <w:rsid w:val="00F62D8B"/>
    <w:rsid w:val="00F7074F"/>
    <w:rsid w:val="00F76A9B"/>
    <w:rsid w:val="00F77AFD"/>
    <w:rsid w:val="00F8631F"/>
    <w:rsid w:val="00F91E7F"/>
    <w:rsid w:val="00F94883"/>
    <w:rsid w:val="00FA031C"/>
    <w:rsid w:val="00FA66C6"/>
    <w:rsid w:val="00FA73DF"/>
    <w:rsid w:val="00FA7798"/>
    <w:rsid w:val="00FB534F"/>
    <w:rsid w:val="00FB53A6"/>
    <w:rsid w:val="00FB7649"/>
    <w:rsid w:val="00FC0E36"/>
    <w:rsid w:val="00FD2B35"/>
    <w:rsid w:val="00FE18E2"/>
    <w:rsid w:val="00FE5D8B"/>
    <w:rsid w:val="00FF7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C3136"/>
  <w15:docId w15:val="{867A95A3-C819-4A45-AADE-B42FF99C1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077B3"/>
    <w:pPr>
      <w:spacing w:after="0" w:line="240" w:lineRule="auto"/>
    </w:pPr>
    <w:rPr>
      <w:rFonts w:ascii="Arial" w:eastAsia="Times New Roman" w:hAnsi="Arial" w:cs="Times New Roman"/>
      <w:sz w:val="20"/>
      <w:szCs w:val="24"/>
    </w:rPr>
  </w:style>
  <w:style w:type="paragraph" w:styleId="Heading1">
    <w:name w:val="heading 1"/>
    <w:aliases w:val="h1"/>
    <w:basedOn w:val="Normal"/>
    <w:next w:val="Normal"/>
    <w:link w:val="Heading1Char"/>
    <w:qFormat/>
    <w:rsid w:val="001077B3"/>
    <w:pPr>
      <w:keepNext/>
      <w:widowControl w:val="0"/>
      <w:numPr>
        <w:numId w:val="1"/>
      </w:numPr>
      <w:spacing w:line="360" w:lineRule="auto"/>
      <w:ind w:right="115"/>
      <w:outlineLvl w:val="0"/>
    </w:pPr>
    <w:rPr>
      <w:rFonts w:cs="Arial"/>
      <w:b/>
      <w:color w:val="000000"/>
      <w:sz w:val="28"/>
      <w:szCs w:val="28"/>
    </w:rPr>
  </w:style>
  <w:style w:type="paragraph" w:styleId="Heading2">
    <w:name w:val="heading 2"/>
    <w:basedOn w:val="Heading1"/>
    <w:next w:val="Normal"/>
    <w:link w:val="Heading2Char"/>
    <w:autoRedefine/>
    <w:qFormat/>
    <w:rsid w:val="002C2CDE"/>
    <w:pPr>
      <w:numPr>
        <w:numId w:val="0"/>
      </w:numPr>
      <w:spacing w:before="160" w:after="240"/>
      <w:ind w:left="360"/>
      <w:outlineLvl w:val="1"/>
    </w:pPr>
    <w:rPr>
      <w:sz w:val="26"/>
    </w:rPr>
  </w:style>
  <w:style w:type="paragraph" w:styleId="Heading3">
    <w:name w:val="heading 3"/>
    <w:basedOn w:val="Heading1"/>
    <w:next w:val="Normal"/>
    <w:link w:val="Heading3Char"/>
    <w:autoRedefine/>
    <w:qFormat/>
    <w:rsid w:val="002C2CDE"/>
    <w:pPr>
      <w:numPr>
        <w:numId w:val="0"/>
      </w:numPr>
      <w:tabs>
        <w:tab w:val="num" w:pos="1800"/>
      </w:tabs>
      <w:spacing w:after="240" w:line="240" w:lineRule="atLeast"/>
      <w:ind w:left="360" w:hanging="360"/>
      <w:outlineLvl w:val="2"/>
    </w:pPr>
    <w:rPr>
      <w:rFonts w:cs="Times New Roman"/>
      <w:bCs/>
      <w:color w:val="auto"/>
      <w:sz w:val="24"/>
      <w:szCs w:val="20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113C6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"/>
    <w:basedOn w:val="DefaultParagraphFont"/>
    <w:link w:val="Heading1"/>
    <w:rsid w:val="001077B3"/>
    <w:rPr>
      <w:rFonts w:ascii="Arial" w:eastAsia="Times New Roman" w:hAnsi="Arial" w:cs="Arial"/>
      <w:b/>
      <w:color w:val="000000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2C2CDE"/>
    <w:rPr>
      <w:rFonts w:ascii="Arial" w:eastAsia="Times New Roman" w:hAnsi="Arial" w:cs="Arial"/>
      <w:b/>
      <w:color w:val="000000"/>
      <w:sz w:val="26"/>
      <w:szCs w:val="28"/>
    </w:rPr>
  </w:style>
  <w:style w:type="paragraph" w:styleId="Footer">
    <w:name w:val="footer"/>
    <w:basedOn w:val="Normal"/>
    <w:link w:val="FooterChar"/>
    <w:uiPriority w:val="99"/>
    <w:rsid w:val="001077B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77B3"/>
    <w:rPr>
      <w:rFonts w:ascii="Arial" w:eastAsia="Times New Roman" w:hAnsi="Arial" w:cs="Times New Roman"/>
      <w:sz w:val="20"/>
      <w:szCs w:val="24"/>
    </w:rPr>
  </w:style>
  <w:style w:type="character" w:styleId="PageNumber">
    <w:name w:val="page number"/>
    <w:basedOn w:val="DefaultParagraphFont"/>
    <w:rsid w:val="001077B3"/>
  </w:style>
  <w:style w:type="paragraph" w:styleId="TOC2">
    <w:name w:val="toc 2"/>
    <w:basedOn w:val="Normal"/>
    <w:next w:val="Normal"/>
    <w:autoRedefine/>
    <w:uiPriority w:val="39"/>
    <w:qFormat/>
    <w:rsid w:val="001077B3"/>
    <w:pPr>
      <w:tabs>
        <w:tab w:val="left" w:pos="900"/>
        <w:tab w:val="right" w:leader="dot" w:pos="9360"/>
      </w:tabs>
      <w:spacing w:before="120" w:after="120"/>
      <w:ind w:left="1080" w:hanging="540"/>
    </w:pPr>
    <w:rPr>
      <w:b/>
      <w:noProof/>
      <w:sz w:val="32"/>
      <w:szCs w:val="20"/>
    </w:rPr>
  </w:style>
  <w:style w:type="paragraph" w:styleId="TOC1">
    <w:name w:val="toc 1"/>
    <w:basedOn w:val="Normal"/>
    <w:next w:val="Normal"/>
    <w:autoRedefine/>
    <w:uiPriority w:val="39"/>
    <w:qFormat/>
    <w:rsid w:val="001077B3"/>
    <w:pPr>
      <w:tabs>
        <w:tab w:val="left" w:pos="630"/>
        <w:tab w:val="right" w:leader="dot" w:pos="9360"/>
      </w:tabs>
      <w:spacing w:before="120" w:after="120"/>
      <w:ind w:left="540" w:hanging="540"/>
    </w:pPr>
    <w:rPr>
      <w:rFonts w:cs="Arial"/>
      <w:b/>
      <w:noProof/>
      <w:sz w:val="32"/>
      <w:szCs w:val="32"/>
    </w:rPr>
  </w:style>
  <w:style w:type="paragraph" w:styleId="Title">
    <w:name w:val="Title"/>
    <w:basedOn w:val="Normal"/>
    <w:link w:val="TitleChar"/>
    <w:qFormat/>
    <w:rsid w:val="001077B3"/>
    <w:pPr>
      <w:jc w:val="center"/>
    </w:pPr>
    <w:rPr>
      <w:rFonts w:ascii="Verdana" w:hAnsi="Verdana"/>
      <w:b/>
      <w:bCs/>
      <w:sz w:val="44"/>
      <w:u w:val="single"/>
    </w:rPr>
  </w:style>
  <w:style w:type="character" w:customStyle="1" w:styleId="TitleChar">
    <w:name w:val="Title Char"/>
    <w:basedOn w:val="DefaultParagraphFont"/>
    <w:link w:val="Title"/>
    <w:rsid w:val="001077B3"/>
    <w:rPr>
      <w:rFonts w:ascii="Verdana" w:eastAsia="Times New Roman" w:hAnsi="Verdana" w:cs="Times New Roman"/>
      <w:b/>
      <w:bCs/>
      <w:sz w:val="44"/>
      <w:szCs w:val="24"/>
      <w:u w:val="single"/>
    </w:rPr>
  </w:style>
  <w:style w:type="character" w:styleId="Hyperlink">
    <w:name w:val="Hyperlink"/>
    <w:basedOn w:val="DefaultParagraphFont"/>
    <w:uiPriority w:val="99"/>
    <w:rsid w:val="001077B3"/>
    <w:rPr>
      <w:color w:val="0000FF"/>
      <w:u w:val="single"/>
    </w:rPr>
  </w:style>
  <w:style w:type="paragraph" w:customStyle="1" w:styleId="Heading3Black">
    <w:name w:val="Heading 3 + Black"/>
    <w:basedOn w:val="Heading2"/>
    <w:rsid w:val="001077B3"/>
    <w:pPr>
      <w:numPr>
        <w:ilvl w:val="2"/>
      </w:numPr>
      <w:ind w:left="360"/>
    </w:pPr>
  </w:style>
  <w:style w:type="paragraph" w:styleId="ListParagraph">
    <w:name w:val="List Paragraph"/>
    <w:basedOn w:val="Normal"/>
    <w:uiPriority w:val="34"/>
    <w:qFormat/>
    <w:rsid w:val="001077B3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77B3"/>
    <w:pPr>
      <w:keepLines/>
      <w:widowControl/>
      <w:numPr>
        <w:numId w:val="0"/>
      </w:numPr>
      <w:spacing w:before="480" w:line="276" w:lineRule="auto"/>
      <w:ind w:right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1077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77B3"/>
    <w:rPr>
      <w:rFonts w:ascii="Arial" w:eastAsia="Times New Roman" w:hAnsi="Arial" w:cs="Times New Roman"/>
      <w:sz w:val="20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19D6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7C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C11"/>
    <w:rPr>
      <w:rFonts w:ascii="Tahoma" w:eastAsia="Times New Roman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F91E7F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rsid w:val="002C2CDE"/>
    <w:rPr>
      <w:rFonts w:ascii="Arial" w:eastAsia="Times New Roman" w:hAnsi="Arial" w:cs="Times New Roman"/>
      <w:b/>
      <w:bCs/>
      <w:sz w:val="24"/>
      <w:szCs w:val="20"/>
    </w:rPr>
  </w:style>
  <w:style w:type="table" w:styleId="TableGrid">
    <w:name w:val="Table Grid"/>
    <w:basedOn w:val="TableNormal"/>
    <w:uiPriority w:val="59"/>
    <w:rsid w:val="00CA2C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2604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C6635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956C61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113C69"/>
    <w:rPr>
      <w:rFonts w:asciiTheme="majorHAnsi" w:eastAsiaTheme="majorEastAsia" w:hAnsiTheme="majorHAnsi" w:cstheme="majorBidi"/>
      <w:i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113C69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79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2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Prakash.arul87@gmail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B7924D-A628-41C4-A591-89A8E51535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5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u, Karthick</dc:creator>
  <cp:keywords/>
  <dc:description/>
  <cp:lastModifiedBy>Micheal, Arul Prakash</cp:lastModifiedBy>
  <cp:revision>37</cp:revision>
  <dcterms:created xsi:type="dcterms:W3CDTF">2019-07-08T14:35:00Z</dcterms:created>
  <dcterms:modified xsi:type="dcterms:W3CDTF">2019-08-22T14:09:00Z</dcterms:modified>
</cp:coreProperties>
</file>